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DCB5A" w14:textId="428A51D5" w:rsidR="0079241C" w:rsidRDefault="00AD0B64" w:rsidP="00977CDC">
      <w:pPr>
        <w:rPr>
          <w:rFonts w:ascii="Arial" w:hAnsi="Arial" w:cs="Arial"/>
          <w:b/>
          <w:sz w:val="22"/>
          <w:szCs w:val="22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658240" behindDoc="0" locked="0" layoutInCell="1" allowOverlap="1" wp14:anchorId="0A6BB6D9" wp14:editId="5C2CECE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495425" cy="149542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3EE62D" w14:textId="77777777" w:rsidR="0079241C" w:rsidRDefault="0079241C" w:rsidP="0079241C">
      <w:pPr>
        <w:rPr>
          <w:rFonts w:ascii="Arial" w:hAnsi="Arial" w:cs="Arial"/>
          <w:b/>
          <w:sz w:val="22"/>
          <w:szCs w:val="22"/>
        </w:rPr>
      </w:pPr>
    </w:p>
    <w:p w14:paraId="71114C2C" w14:textId="77777777" w:rsidR="00727EB8" w:rsidRPr="00D90641" w:rsidRDefault="00AF23C9" w:rsidP="00AF23C9">
      <w:pPr>
        <w:rPr>
          <w:rFonts w:ascii="Calibri" w:hAnsi="Calibri"/>
        </w:rPr>
      </w:pPr>
      <w:r>
        <w:rPr>
          <w:rFonts w:ascii="Calibri" w:hAnsi="Calibri" w:cs="Arial"/>
          <w:b/>
          <w:sz w:val="22"/>
          <w:szCs w:val="22"/>
        </w:rPr>
        <w:t xml:space="preserve">                </w:t>
      </w:r>
      <w:r w:rsidR="00AB2731" w:rsidRPr="00D90641">
        <w:rPr>
          <w:rFonts w:ascii="Calibri" w:hAnsi="Calibri" w:cs="Arial"/>
          <w:b/>
          <w:sz w:val="22"/>
          <w:szCs w:val="22"/>
        </w:rPr>
        <w:t>NEBRASKA EARLY CHILDHOOD EDUCATION ENDOWMENT</w:t>
      </w:r>
      <w:r w:rsidR="00727EB8" w:rsidRPr="00D90641">
        <w:rPr>
          <w:rFonts w:ascii="Calibri" w:hAnsi="Calibri" w:cs="Arial"/>
          <w:b/>
          <w:sz w:val="22"/>
          <w:szCs w:val="22"/>
        </w:rPr>
        <w:t xml:space="preserve"> </w:t>
      </w:r>
    </w:p>
    <w:p w14:paraId="3FA42FB1" w14:textId="77777777" w:rsidR="00AB2731" w:rsidRPr="00D90641" w:rsidRDefault="00AB2731" w:rsidP="003354CB">
      <w:pPr>
        <w:jc w:val="center"/>
        <w:rPr>
          <w:rFonts w:ascii="Calibri" w:hAnsi="Calibri" w:cs="Arial"/>
          <w:b/>
          <w:sz w:val="22"/>
          <w:szCs w:val="22"/>
        </w:rPr>
      </w:pPr>
      <w:r w:rsidRPr="00D90641">
        <w:rPr>
          <w:rFonts w:ascii="Calibri" w:hAnsi="Calibri" w:cs="Arial"/>
          <w:b/>
          <w:sz w:val="22"/>
          <w:szCs w:val="22"/>
        </w:rPr>
        <w:t>BOARD OF TRUSTEES</w:t>
      </w:r>
      <w:r w:rsidR="00727EB8" w:rsidRPr="00D90641">
        <w:rPr>
          <w:rFonts w:ascii="Calibri" w:hAnsi="Calibri" w:cs="Arial"/>
          <w:b/>
          <w:sz w:val="22"/>
          <w:szCs w:val="22"/>
        </w:rPr>
        <w:t xml:space="preserve"> </w:t>
      </w:r>
      <w:r w:rsidR="003354CB">
        <w:rPr>
          <w:rFonts w:ascii="Calibri" w:hAnsi="Calibri" w:cs="Arial"/>
          <w:b/>
          <w:sz w:val="22"/>
          <w:szCs w:val="22"/>
        </w:rPr>
        <w:t>AGENDA</w:t>
      </w:r>
    </w:p>
    <w:p w14:paraId="18C66EF2" w14:textId="1C61065C" w:rsidR="00AB2731" w:rsidRPr="00D90641" w:rsidRDefault="002B3385" w:rsidP="00AB2731">
      <w:pPr>
        <w:jc w:val="center"/>
        <w:rPr>
          <w:rFonts w:ascii="Calibri" w:hAnsi="Calibri" w:cs="Arial"/>
          <w:sz w:val="22"/>
          <w:szCs w:val="22"/>
        </w:rPr>
      </w:pPr>
      <w:r w:rsidRPr="209C7E74">
        <w:rPr>
          <w:rFonts w:ascii="Calibri" w:hAnsi="Calibri" w:cs="Arial"/>
          <w:sz w:val="22"/>
          <w:szCs w:val="22"/>
        </w:rPr>
        <w:t xml:space="preserve"> </w:t>
      </w:r>
      <w:r w:rsidR="00BF148C" w:rsidRPr="209C7E74">
        <w:rPr>
          <w:rFonts w:ascii="Calibri" w:hAnsi="Calibri" w:cs="Arial"/>
          <w:sz w:val="22"/>
          <w:szCs w:val="22"/>
        </w:rPr>
        <w:t>Wednesday</w:t>
      </w:r>
      <w:r w:rsidR="009E2D7E" w:rsidRPr="209C7E74">
        <w:rPr>
          <w:rFonts w:ascii="Calibri" w:hAnsi="Calibri" w:cs="Arial"/>
          <w:sz w:val="22"/>
          <w:szCs w:val="22"/>
        </w:rPr>
        <w:t xml:space="preserve">, </w:t>
      </w:r>
      <w:r w:rsidR="7FD84ECE" w:rsidRPr="209C7E74">
        <w:rPr>
          <w:rFonts w:ascii="Calibri" w:hAnsi="Calibri" w:cs="Arial"/>
          <w:sz w:val="22"/>
          <w:szCs w:val="22"/>
        </w:rPr>
        <w:t>September 16</w:t>
      </w:r>
      <w:r w:rsidR="52D020FC" w:rsidRPr="209C7E74">
        <w:rPr>
          <w:rFonts w:ascii="Calibri" w:hAnsi="Calibri" w:cs="Arial"/>
          <w:sz w:val="22"/>
          <w:szCs w:val="22"/>
        </w:rPr>
        <w:t>, 2020</w:t>
      </w:r>
    </w:p>
    <w:p w14:paraId="0F9B04FF" w14:textId="77777777" w:rsidR="0022025A" w:rsidRPr="00D90641" w:rsidRDefault="003C4256" w:rsidP="00977CDC">
      <w:pPr>
        <w:jc w:val="center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1</w:t>
      </w:r>
      <w:r w:rsidR="00977CDC">
        <w:rPr>
          <w:rFonts w:ascii="Calibri" w:hAnsi="Calibri" w:cs="Arial"/>
          <w:sz w:val="22"/>
          <w:szCs w:val="22"/>
        </w:rPr>
        <w:t>:00</w:t>
      </w:r>
      <w:r w:rsidR="00AB2731" w:rsidRPr="00D90641">
        <w:rPr>
          <w:rFonts w:ascii="Calibri" w:hAnsi="Calibri" w:cs="Arial"/>
          <w:sz w:val="22"/>
          <w:szCs w:val="22"/>
        </w:rPr>
        <w:t>-</w:t>
      </w:r>
      <w:r>
        <w:rPr>
          <w:rFonts w:ascii="Calibri" w:hAnsi="Calibri" w:cs="Arial"/>
          <w:sz w:val="22"/>
          <w:szCs w:val="22"/>
        </w:rPr>
        <w:t>4</w:t>
      </w:r>
      <w:r w:rsidR="00AB2731" w:rsidRPr="00D90641">
        <w:rPr>
          <w:rFonts w:ascii="Calibri" w:hAnsi="Calibri" w:cs="Arial"/>
          <w:sz w:val="22"/>
          <w:szCs w:val="22"/>
        </w:rPr>
        <w:t>:</w:t>
      </w:r>
      <w:r w:rsidR="00E93379" w:rsidRPr="00D90641">
        <w:rPr>
          <w:rFonts w:ascii="Calibri" w:hAnsi="Calibri" w:cs="Arial"/>
          <w:sz w:val="22"/>
          <w:szCs w:val="22"/>
        </w:rPr>
        <w:t>0</w:t>
      </w:r>
      <w:r w:rsidR="00405D04" w:rsidRPr="00D90641">
        <w:rPr>
          <w:rFonts w:ascii="Calibri" w:hAnsi="Calibri" w:cs="Arial"/>
          <w:sz w:val="22"/>
          <w:szCs w:val="22"/>
        </w:rPr>
        <w:t>0</w:t>
      </w:r>
      <w:r w:rsidR="00AB2731" w:rsidRPr="00D90641">
        <w:rPr>
          <w:rFonts w:ascii="Calibri" w:hAnsi="Calibri" w:cs="Arial"/>
          <w:sz w:val="22"/>
          <w:szCs w:val="22"/>
        </w:rPr>
        <w:t xml:space="preserve"> </w:t>
      </w:r>
      <w:r w:rsidR="00397204" w:rsidRPr="00D90641">
        <w:rPr>
          <w:rFonts w:ascii="Calibri" w:hAnsi="Calibri" w:cs="Arial"/>
          <w:sz w:val="22"/>
          <w:szCs w:val="22"/>
        </w:rPr>
        <w:t>CST</w:t>
      </w:r>
    </w:p>
    <w:p w14:paraId="3BB24DD5" w14:textId="6BF35748" w:rsidR="001021EE" w:rsidRDefault="00FD735E" w:rsidP="001021EE">
      <w:pPr>
        <w:jc w:val="center"/>
        <w:rPr>
          <w:rFonts w:ascii="Calibri" w:hAnsi="Calibri" w:cs="Arial"/>
          <w:sz w:val="22"/>
          <w:szCs w:val="22"/>
        </w:rPr>
      </w:pPr>
      <w:r w:rsidRPr="209C7E74">
        <w:rPr>
          <w:rFonts w:ascii="Calibri" w:hAnsi="Calibri" w:cs="Arial"/>
          <w:sz w:val="22"/>
          <w:szCs w:val="22"/>
        </w:rPr>
        <w:t>The m</w:t>
      </w:r>
      <w:r w:rsidR="0054782F" w:rsidRPr="209C7E74">
        <w:rPr>
          <w:rFonts w:ascii="Calibri" w:hAnsi="Calibri" w:cs="Arial"/>
          <w:sz w:val="22"/>
          <w:szCs w:val="22"/>
        </w:rPr>
        <w:t xml:space="preserve">eeting conducted </w:t>
      </w:r>
      <w:r w:rsidR="000122A7" w:rsidRPr="209C7E74">
        <w:rPr>
          <w:rFonts w:ascii="Calibri" w:hAnsi="Calibri" w:cs="Arial"/>
          <w:sz w:val="22"/>
          <w:szCs w:val="22"/>
        </w:rPr>
        <w:t>via Zoom only</w:t>
      </w:r>
    </w:p>
    <w:p w14:paraId="71685971" w14:textId="4E9C4ED8" w:rsidR="004A2137" w:rsidRPr="001021EE" w:rsidRDefault="004A2137" w:rsidP="001021EE">
      <w:pPr>
        <w:jc w:val="center"/>
        <w:rPr>
          <w:rFonts w:ascii="Calibri" w:hAnsi="Calibri" w:cs="Arial"/>
          <w:sz w:val="22"/>
          <w:szCs w:val="22"/>
        </w:rPr>
      </w:pPr>
      <w:hyperlink r:id="rId12" w:history="1">
        <w:r w:rsidRPr="00A87227">
          <w:rPr>
            <w:rStyle w:val="Hyperlink"/>
            <w:rFonts w:ascii="Calibri" w:hAnsi="Calibri" w:cs="Arial"/>
            <w:sz w:val="22"/>
            <w:szCs w:val="22"/>
          </w:rPr>
          <w:t>https://zoom.us/j/99894388661</w:t>
        </w:r>
      </w:hyperlink>
      <w:r>
        <w:rPr>
          <w:rFonts w:ascii="Calibri" w:hAnsi="Calibri" w:cs="Arial"/>
          <w:sz w:val="22"/>
          <w:szCs w:val="22"/>
        </w:rPr>
        <w:t xml:space="preserve"> </w:t>
      </w:r>
    </w:p>
    <w:p w14:paraId="15FCAE6D" w14:textId="77777777" w:rsidR="003354CB" w:rsidRDefault="003354CB" w:rsidP="003354CB">
      <w:pPr>
        <w:ind w:left="1260"/>
        <w:rPr>
          <w:rFonts w:ascii="Calibri" w:hAnsi="Calibri" w:cs="Arial"/>
          <w:sz w:val="22"/>
          <w:szCs w:val="22"/>
        </w:rPr>
      </w:pPr>
    </w:p>
    <w:p w14:paraId="19BC5A93" w14:textId="77777777" w:rsidR="00D34C1E" w:rsidRDefault="00D34C1E" w:rsidP="003354CB">
      <w:pPr>
        <w:ind w:left="1260"/>
        <w:rPr>
          <w:rFonts w:ascii="Calibri" w:hAnsi="Calibri" w:cs="Arial"/>
          <w:sz w:val="22"/>
          <w:szCs w:val="22"/>
        </w:rPr>
      </w:pPr>
    </w:p>
    <w:p w14:paraId="69EB7E1C" w14:textId="77777777" w:rsidR="00E34B1D" w:rsidRPr="003354CB" w:rsidRDefault="00E34B1D" w:rsidP="003354CB">
      <w:pPr>
        <w:ind w:left="1260"/>
        <w:rPr>
          <w:rFonts w:ascii="Calibri" w:hAnsi="Calibri" w:cs="Arial"/>
          <w:sz w:val="22"/>
          <w:szCs w:val="22"/>
        </w:rPr>
      </w:pPr>
    </w:p>
    <w:p w14:paraId="0A51E7AB" w14:textId="77777777" w:rsidR="00815A75" w:rsidRDefault="00815A75" w:rsidP="003354CB">
      <w:pPr>
        <w:rPr>
          <w:rFonts w:ascii="Calibri" w:hAnsi="Calibri" w:cs="Arial"/>
          <w:sz w:val="22"/>
          <w:szCs w:val="22"/>
        </w:rPr>
      </w:pPr>
    </w:p>
    <w:p w14:paraId="03314964" w14:textId="02293AC6" w:rsidR="00BA1B12" w:rsidRPr="007F6422" w:rsidRDefault="00AB2731" w:rsidP="0002631D">
      <w:pPr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F6422">
        <w:rPr>
          <w:rFonts w:asciiTheme="minorHAnsi" w:hAnsiTheme="minorHAnsi" w:cstheme="minorHAnsi"/>
          <w:sz w:val="22"/>
          <w:szCs w:val="22"/>
        </w:rPr>
        <w:t xml:space="preserve">Welcome </w:t>
      </w:r>
      <w:r w:rsidR="00484761" w:rsidRPr="007F6422">
        <w:rPr>
          <w:rFonts w:asciiTheme="minorHAnsi" w:hAnsiTheme="minorHAnsi" w:cstheme="minorHAnsi"/>
          <w:sz w:val="22"/>
          <w:szCs w:val="22"/>
        </w:rPr>
        <w:t>&amp; Introductions</w:t>
      </w:r>
      <w:r w:rsidR="001D0555" w:rsidRPr="007F6422">
        <w:rPr>
          <w:rFonts w:asciiTheme="minorHAnsi" w:hAnsiTheme="minorHAnsi" w:cstheme="minorHAnsi"/>
          <w:sz w:val="22"/>
          <w:szCs w:val="22"/>
        </w:rPr>
        <w:t xml:space="preserve">; </w:t>
      </w:r>
      <w:r w:rsidR="00C97501" w:rsidRPr="007F6422">
        <w:rPr>
          <w:rFonts w:asciiTheme="minorHAnsi" w:hAnsiTheme="minorHAnsi" w:cstheme="minorHAnsi"/>
          <w:sz w:val="22"/>
          <w:szCs w:val="22"/>
        </w:rPr>
        <w:t xml:space="preserve">Open Meetings Act </w:t>
      </w:r>
      <w:r w:rsidR="00D47D55" w:rsidRPr="007F6422">
        <w:rPr>
          <w:rFonts w:asciiTheme="minorHAnsi" w:hAnsiTheme="minorHAnsi" w:cstheme="minorHAnsi"/>
          <w:sz w:val="22"/>
          <w:szCs w:val="22"/>
        </w:rPr>
        <w:t>Information</w:t>
      </w:r>
      <w:r w:rsidR="356A529B" w:rsidRPr="007F6422">
        <w:rPr>
          <w:rFonts w:asciiTheme="minorHAnsi" w:hAnsiTheme="minorHAnsi" w:cstheme="minorHAnsi"/>
          <w:sz w:val="22"/>
          <w:szCs w:val="22"/>
        </w:rPr>
        <w:t xml:space="preserve"> </w:t>
      </w:r>
      <w:r w:rsidR="00BE50DF" w:rsidRPr="007F6422">
        <w:rPr>
          <w:rFonts w:asciiTheme="minorHAnsi" w:hAnsiTheme="minorHAnsi" w:cstheme="minorHAnsi"/>
          <w:sz w:val="22"/>
          <w:szCs w:val="22"/>
        </w:rPr>
        <w:tab/>
      </w:r>
      <w:r w:rsidR="00BE50DF" w:rsidRPr="007F6422">
        <w:rPr>
          <w:rFonts w:asciiTheme="minorHAnsi" w:hAnsiTheme="minorHAnsi" w:cstheme="minorHAnsi"/>
          <w:sz w:val="22"/>
          <w:szCs w:val="22"/>
        </w:rPr>
        <w:tab/>
      </w:r>
      <w:r w:rsidR="00BE50DF" w:rsidRPr="007F6422">
        <w:rPr>
          <w:rFonts w:asciiTheme="minorHAnsi" w:hAnsiTheme="minorHAnsi" w:cstheme="minorHAnsi"/>
          <w:sz w:val="22"/>
          <w:szCs w:val="22"/>
        </w:rPr>
        <w:tab/>
      </w:r>
      <w:r w:rsidR="00BE50DF" w:rsidRPr="007F6422">
        <w:rPr>
          <w:rFonts w:asciiTheme="minorHAnsi" w:hAnsiTheme="minorHAnsi" w:cstheme="minorHAnsi"/>
          <w:sz w:val="22"/>
          <w:szCs w:val="22"/>
        </w:rPr>
        <w:tab/>
      </w:r>
      <w:r w:rsidR="006A4D0A" w:rsidRPr="007F6422">
        <w:rPr>
          <w:rFonts w:asciiTheme="minorHAnsi" w:hAnsiTheme="minorHAnsi" w:cstheme="minorHAnsi"/>
          <w:sz w:val="22"/>
          <w:szCs w:val="22"/>
        </w:rPr>
        <w:t>Roll Call</w:t>
      </w:r>
    </w:p>
    <w:p w14:paraId="14D932A2" w14:textId="77777777" w:rsidR="003354CB" w:rsidRPr="007F6422" w:rsidRDefault="003354CB" w:rsidP="00BA1B12">
      <w:pPr>
        <w:rPr>
          <w:rFonts w:asciiTheme="minorHAnsi" w:hAnsiTheme="minorHAnsi" w:cstheme="minorHAnsi"/>
          <w:sz w:val="22"/>
          <w:szCs w:val="22"/>
        </w:rPr>
      </w:pPr>
    </w:p>
    <w:p w14:paraId="6B783842" w14:textId="77777777" w:rsidR="00E34B1D" w:rsidRPr="007F6422" w:rsidRDefault="00E34B1D" w:rsidP="00BA1B12">
      <w:pPr>
        <w:rPr>
          <w:rFonts w:asciiTheme="minorHAnsi" w:hAnsiTheme="minorHAnsi" w:cstheme="minorHAnsi"/>
          <w:sz w:val="22"/>
          <w:szCs w:val="22"/>
        </w:rPr>
      </w:pPr>
    </w:p>
    <w:p w14:paraId="7E1330C9" w14:textId="395F533B" w:rsidR="008C7C94" w:rsidRPr="007F6422" w:rsidRDefault="00AB2731" w:rsidP="209C7E74">
      <w:pPr>
        <w:numPr>
          <w:ilvl w:val="0"/>
          <w:numId w:val="43"/>
        </w:numPr>
        <w:rPr>
          <w:rFonts w:asciiTheme="minorHAnsi" w:hAnsiTheme="minorHAnsi" w:cstheme="minorBidi"/>
          <w:sz w:val="22"/>
          <w:szCs w:val="22"/>
        </w:rPr>
      </w:pPr>
      <w:r w:rsidRPr="209C7E74">
        <w:rPr>
          <w:rFonts w:asciiTheme="minorHAnsi" w:hAnsiTheme="minorHAnsi" w:cstheme="minorBidi"/>
          <w:sz w:val="22"/>
          <w:szCs w:val="22"/>
        </w:rPr>
        <w:t xml:space="preserve">Approve Minutes from </w:t>
      </w:r>
      <w:r w:rsidR="151D6F26" w:rsidRPr="209C7E74">
        <w:rPr>
          <w:rFonts w:asciiTheme="minorHAnsi" w:hAnsiTheme="minorHAnsi" w:cstheme="minorBidi"/>
          <w:sz w:val="22"/>
          <w:szCs w:val="22"/>
        </w:rPr>
        <w:t>June 10</w:t>
      </w:r>
      <w:r w:rsidR="0082152F" w:rsidRPr="209C7E74">
        <w:rPr>
          <w:rFonts w:asciiTheme="minorHAnsi" w:hAnsiTheme="minorHAnsi" w:cstheme="minorBidi"/>
          <w:sz w:val="22"/>
          <w:szCs w:val="22"/>
        </w:rPr>
        <w:t>, 20</w:t>
      </w:r>
      <w:r w:rsidR="00236235" w:rsidRPr="209C7E74">
        <w:rPr>
          <w:rFonts w:asciiTheme="minorHAnsi" w:hAnsiTheme="minorHAnsi" w:cstheme="minorBidi"/>
          <w:sz w:val="22"/>
          <w:szCs w:val="22"/>
        </w:rPr>
        <w:t>20</w:t>
      </w:r>
      <w:r w:rsidR="00937A68" w:rsidRPr="209C7E74">
        <w:rPr>
          <w:rFonts w:asciiTheme="minorHAnsi" w:hAnsiTheme="minorHAnsi" w:cstheme="minorBidi"/>
          <w:sz w:val="22"/>
          <w:szCs w:val="22"/>
        </w:rPr>
        <w:t xml:space="preserve"> </w:t>
      </w:r>
      <w:r w:rsidR="00B113CD" w:rsidRPr="209C7E74">
        <w:rPr>
          <w:rFonts w:asciiTheme="minorHAnsi" w:hAnsiTheme="minorHAnsi" w:cstheme="minorBidi"/>
          <w:sz w:val="22"/>
          <w:szCs w:val="22"/>
        </w:rPr>
        <w:t>(</w:t>
      </w:r>
      <w:r w:rsidR="000F1890" w:rsidRPr="209C7E74">
        <w:rPr>
          <w:rFonts w:asciiTheme="minorHAnsi" w:hAnsiTheme="minorHAnsi" w:cstheme="minorBidi"/>
          <w:sz w:val="22"/>
          <w:szCs w:val="22"/>
        </w:rPr>
        <w:t>Support Material</w:t>
      </w:r>
      <w:r w:rsidR="00B113CD" w:rsidRPr="209C7E74">
        <w:rPr>
          <w:rFonts w:asciiTheme="minorHAnsi" w:hAnsiTheme="minorHAnsi" w:cstheme="minorBidi"/>
          <w:sz w:val="22"/>
          <w:szCs w:val="22"/>
        </w:rPr>
        <w:t>)</w:t>
      </w:r>
      <w:r w:rsidR="003C4256" w:rsidRPr="007F6422">
        <w:rPr>
          <w:rFonts w:asciiTheme="minorHAnsi" w:hAnsiTheme="minorHAnsi" w:cstheme="minorHAnsi"/>
          <w:sz w:val="22"/>
          <w:szCs w:val="22"/>
        </w:rPr>
        <w:tab/>
      </w:r>
      <w:r w:rsidR="00FD3B1B" w:rsidRPr="007F6422">
        <w:rPr>
          <w:rFonts w:asciiTheme="minorHAnsi" w:hAnsiTheme="minorHAnsi" w:cstheme="minorHAnsi"/>
          <w:sz w:val="22"/>
          <w:szCs w:val="22"/>
        </w:rPr>
        <w:tab/>
      </w:r>
      <w:r w:rsidR="00CC6639" w:rsidRPr="007F6422">
        <w:rPr>
          <w:rFonts w:asciiTheme="minorHAnsi" w:hAnsiTheme="minorHAnsi" w:cstheme="minorHAnsi"/>
          <w:sz w:val="22"/>
          <w:szCs w:val="22"/>
        </w:rPr>
        <w:tab/>
      </w:r>
      <w:r w:rsidR="00BF148C" w:rsidRPr="007F6422">
        <w:rPr>
          <w:rFonts w:asciiTheme="minorHAnsi" w:hAnsiTheme="minorHAnsi" w:cstheme="minorHAnsi"/>
          <w:sz w:val="22"/>
          <w:szCs w:val="22"/>
        </w:rPr>
        <w:tab/>
      </w:r>
      <w:r w:rsidR="0016666E">
        <w:rPr>
          <w:rFonts w:asciiTheme="minorHAnsi" w:hAnsiTheme="minorHAnsi" w:cstheme="minorHAnsi"/>
          <w:sz w:val="22"/>
          <w:szCs w:val="22"/>
        </w:rPr>
        <w:t xml:space="preserve">              </w:t>
      </w:r>
      <w:r w:rsidR="00EB715D" w:rsidRPr="209C7E74">
        <w:rPr>
          <w:rFonts w:asciiTheme="minorHAnsi" w:hAnsiTheme="minorHAnsi" w:cstheme="minorBidi"/>
          <w:sz w:val="22"/>
          <w:szCs w:val="22"/>
        </w:rPr>
        <w:t>ACTION</w:t>
      </w:r>
      <w:r w:rsidR="00866568" w:rsidRPr="209C7E74">
        <w:rPr>
          <w:rFonts w:asciiTheme="minorHAnsi" w:hAnsiTheme="minorHAnsi" w:cstheme="minorBidi"/>
          <w:sz w:val="22"/>
          <w:szCs w:val="22"/>
        </w:rPr>
        <w:t xml:space="preserve"> </w:t>
      </w:r>
    </w:p>
    <w:p w14:paraId="4143961E" w14:textId="77777777" w:rsidR="00E34B1D" w:rsidRPr="007F6422" w:rsidRDefault="00E34B1D" w:rsidP="008C7C94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58E2C38E" w14:textId="5A0ABED4" w:rsidR="00866568" w:rsidRPr="007F6422" w:rsidRDefault="00866568" w:rsidP="0002631D">
      <w:pPr>
        <w:ind w:left="360" w:firstLine="345"/>
        <w:rPr>
          <w:rFonts w:asciiTheme="minorHAnsi" w:hAnsiTheme="minorHAnsi" w:cstheme="minorHAnsi"/>
          <w:sz w:val="22"/>
          <w:szCs w:val="22"/>
        </w:rPr>
      </w:pPr>
    </w:p>
    <w:p w14:paraId="606E8CE8" w14:textId="4D9D1D75" w:rsidR="00C6134A" w:rsidRPr="000F5095" w:rsidRDefault="00A738E9" w:rsidP="000F5095">
      <w:pPr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F6422">
        <w:rPr>
          <w:rFonts w:asciiTheme="minorHAnsi" w:hAnsiTheme="minorHAnsi" w:cstheme="minorHAnsi"/>
          <w:sz w:val="22"/>
          <w:szCs w:val="22"/>
        </w:rPr>
        <w:t>Review Financial Report</w:t>
      </w:r>
      <w:r w:rsidR="00815A75" w:rsidRPr="007F6422">
        <w:rPr>
          <w:rFonts w:asciiTheme="minorHAnsi" w:hAnsiTheme="minorHAnsi" w:cstheme="minorHAnsi"/>
          <w:sz w:val="22"/>
          <w:szCs w:val="22"/>
        </w:rPr>
        <w:t>s</w:t>
      </w:r>
      <w:r w:rsidR="008C7C94" w:rsidRPr="007F6422">
        <w:rPr>
          <w:rFonts w:asciiTheme="minorHAnsi" w:hAnsiTheme="minorHAnsi" w:cstheme="minorHAnsi"/>
          <w:sz w:val="22"/>
          <w:szCs w:val="22"/>
        </w:rPr>
        <w:t xml:space="preserve">, </w:t>
      </w:r>
      <w:r w:rsidR="00272F71" w:rsidRPr="007F6422">
        <w:rPr>
          <w:rFonts w:asciiTheme="minorHAnsi" w:hAnsiTheme="minorHAnsi" w:cstheme="minorHAnsi"/>
          <w:sz w:val="22"/>
          <w:szCs w:val="22"/>
        </w:rPr>
        <w:t xml:space="preserve">funding </w:t>
      </w:r>
      <w:r w:rsidR="000A4E3A" w:rsidRPr="007F6422">
        <w:rPr>
          <w:rFonts w:asciiTheme="minorHAnsi" w:hAnsiTheme="minorHAnsi" w:cstheme="minorHAnsi"/>
          <w:sz w:val="22"/>
          <w:szCs w:val="22"/>
        </w:rPr>
        <w:t>forecast</w:t>
      </w:r>
      <w:r w:rsidR="008072D9">
        <w:rPr>
          <w:rFonts w:asciiTheme="minorHAnsi" w:hAnsiTheme="minorHAnsi" w:cstheme="minorHAnsi"/>
          <w:sz w:val="22"/>
          <w:szCs w:val="22"/>
        </w:rPr>
        <w:t>, and potential responses to</w:t>
      </w:r>
      <w:r w:rsidR="000F5095" w:rsidRPr="000F5095">
        <w:rPr>
          <w:rFonts w:asciiTheme="minorHAnsi" w:hAnsiTheme="minorHAnsi" w:cstheme="minorHAnsi"/>
          <w:sz w:val="22"/>
          <w:szCs w:val="22"/>
        </w:rPr>
        <w:t xml:space="preserve"> </w:t>
      </w:r>
      <w:r w:rsidR="000F5095">
        <w:rPr>
          <w:rFonts w:asciiTheme="minorHAnsi" w:hAnsiTheme="minorHAnsi" w:cstheme="minorHAnsi"/>
          <w:sz w:val="22"/>
          <w:szCs w:val="22"/>
        </w:rPr>
        <w:t xml:space="preserve">funding           </w:t>
      </w:r>
      <w:r w:rsidR="000F5095" w:rsidRPr="000F5095">
        <w:rPr>
          <w:rFonts w:asciiTheme="minorHAnsi" w:hAnsiTheme="minorHAnsi" w:cstheme="minorHAnsi"/>
          <w:sz w:val="22"/>
          <w:szCs w:val="22"/>
        </w:rPr>
        <w:t xml:space="preserve">Discussion*                    </w:t>
      </w:r>
      <w:r w:rsidR="000F5095" w:rsidRPr="007F6422">
        <w:rPr>
          <w:rFonts w:asciiTheme="minorHAnsi" w:hAnsiTheme="minorHAnsi" w:cstheme="minorHAnsi"/>
          <w:sz w:val="22"/>
          <w:szCs w:val="22"/>
        </w:rPr>
        <w:t xml:space="preserve">            </w:t>
      </w:r>
      <w:r w:rsidR="00541A27" w:rsidRPr="000F5095">
        <w:rPr>
          <w:rFonts w:asciiTheme="minorHAnsi" w:hAnsiTheme="minorHAnsi" w:cstheme="minorHAnsi"/>
          <w:sz w:val="22"/>
          <w:szCs w:val="22"/>
        </w:rPr>
        <w:t xml:space="preserve">                 </w:t>
      </w:r>
    </w:p>
    <w:p w14:paraId="1DD55ED4" w14:textId="16489AF9" w:rsidR="00802FD4" w:rsidRPr="007F6422" w:rsidRDefault="0082152F" w:rsidP="00D84C67">
      <w:pPr>
        <w:ind w:left="720"/>
        <w:rPr>
          <w:rFonts w:asciiTheme="minorHAnsi" w:hAnsiTheme="minorHAnsi" w:cstheme="minorHAnsi"/>
          <w:sz w:val="22"/>
          <w:szCs w:val="22"/>
        </w:rPr>
      </w:pPr>
      <w:r w:rsidRPr="007F6422">
        <w:rPr>
          <w:rFonts w:asciiTheme="minorHAnsi" w:hAnsiTheme="minorHAnsi" w:cstheme="minorHAnsi"/>
          <w:sz w:val="22"/>
          <w:szCs w:val="22"/>
        </w:rPr>
        <w:t xml:space="preserve">(Support Materials; </w:t>
      </w:r>
      <w:r w:rsidR="008A59AF" w:rsidRPr="007F6422">
        <w:rPr>
          <w:rFonts w:asciiTheme="minorHAnsi" w:hAnsiTheme="minorHAnsi" w:cstheme="minorHAnsi"/>
          <w:sz w:val="22"/>
          <w:szCs w:val="22"/>
        </w:rPr>
        <w:t>Kevin Cloonan</w:t>
      </w:r>
      <w:r w:rsidR="29F0A270" w:rsidRPr="007F6422">
        <w:rPr>
          <w:rFonts w:asciiTheme="minorHAnsi" w:hAnsiTheme="minorHAnsi" w:cstheme="minorHAnsi"/>
          <w:sz w:val="22"/>
          <w:szCs w:val="22"/>
        </w:rPr>
        <w:t>, NCFF</w:t>
      </w:r>
      <w:r w:rsidR="00CB76B1" w:rsidRPr="007F6422">
        <w:rPr>
          <w:rFonts w:asciiTheme="minorHAnsi" w:hAnsiTheme="minorHAnsi" w:cstheme="minorHAnsi"/>
          <w:sz w:val="22"/>
          <w:szCs w:val="22"/>
        </w:rPr>
        <w:t xml:space="preserve">, </w:t>
      </w:r>
      <w:r w:rsidR="00261A10" w:rsidRPr="007F6422">
        <w:rPr>
          <w:rFonts w:asciiTheme="minorHAnsi" w:hAnsiTheme="minorHAnsi" w:cstheme="minorHAnsi"/>
          <w:sz w:val="22"/>
          <w:szCs w:val="22"/>
        </w:rPr>
        <w:t>Dan Harshman, NDE</w:t>
      </w:r>
      <w:r w:rsidR="00254014" w:rsidRPr="007F6422">
        <w:rPr>
          <w:rFonts w:asciiTheme="minorHAnsi" w:hAnsiTheme="minorHAnsi" w:cstheme="minorHAnsi"/>
          <w:sz w:val="22"/>
          <w:szCs w:val="22"/>
        </w:rPr>
        <w:t xml:space="preserve"> and</w:t>
      </w:r>
    </w:p>
    <w:p w14:paraId="126164D3" w14:textId="77777777" w:rsidR="00C02E1D" w:rsidRDefault="00A32C4D" w:rsidP="6B310D99">
      <w:pPr>
        <w:ind w:left="720"/>
        <w:rPr>
          <w:rFonts w:asciiTheme="minorHAnsi" w:hAnsiTheme="minorHAnsi" w:cstheme="minorBidi"/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>Elizabeth Eve</w:t>
      </w:r>
      <w:r w:rsidR="003D56AA" w:rsidRPr="6B310D99">
        <w:rPr>
          <w:rFonts w:asciiTheme="minorHAnsi" w:hAnsiTheme="minorHAnsi" w:cstheme="minorBidi"/>
          <w:sz w:val="22"/>
          <w:szCs w:val="22"/>
        </w:rPr>
        <w:t>ret</w:t>
      </w:r>
      <w:r w:rsidR="004C200F" w:rsidRPr="6B310D99">
        <w:rPr>
          <w:rFonts w:asciiTheme="minorHAnsi" w:hAnsiTheme="minorHAnsi" w:cstheme="minorBidi"/>
          <w:sz w:val="22"/>
          <w:szCs w:val="22"/>
        </w:rPr>
        <w:t>t, FFN</w:t>
      </w:r>
      <w:r w:rsidR="00261A10" w:rsidRPr="6B310D99">
        <w:rPr>
          <w:rFonts w:asciiTheme="minorHAnsi" w:hAnsiTheme="minorHAnsi" w:cstheme="minorBidi"/>
          <w:sz w:val="22"/>
          <w:szCs w:val="22"/>
        </w:rPr>
        <w:t xml:space="preserve"> attending</w:t>
      </w:r>
      <w:r w:rsidR="00541A27" w:rsidRPr="6B310D99">
        <w:rPr>
          <w:rFonts w:asciiTheme="minorHAnsi" w:hAnsiTheme="minorHAnsi" w:cstheme="minorBidi"/>
          <w:sz w:val="22"/>
          <w:szCs w:val="22"/>
        </w:rPr>
        <w:t>)</w:t>
      </w:r>
      <w:r w:rsidR="00CE1179" w:rsidRPr="6B310D99">
        <w:rPr>
          <w:rFonts w:asciiTheme="minorHAnsi" w:hAnsiTheme="minorHAnsi" w:cstheme="minorBidi"/>
          <w:sz w:val="22"/>
          <w:szCs w:val="22"/>
        </w:rPr>
        <w:t xml:space="preserve"> </w:t>
      </w:r>
    </w:p>
    <w:p w14:paraId="2EF3CE51" w14:textId="3D65A142" w:rsidR="00653F82" w:rsidRPr="007F6422" w:rsidRDefault="00CE1179" w:rsidP="6B310D99">
      <w:pPr>
        <w:ind w:left="720"/>
        <w:rPr>
          <w:rFonts w:asciiTheme="minorHAnsi" w:hAnsiTheme="minorHAnsi" w:cstheme="minorBidi"/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 xml:space="preserve">     </w:t>
      </w:r>
      <w:r w:rsidR="00CE42D0" w:rsidRPr="6B310D99">
        <w:rPr>
          <w:rFonts w:asciiTheme="minorHAnsi" w:hAnsiTheme="minorHAnsi" w:cstheme="minorBidi"/>
          <w:sz w:val="22"/>
          <w:szCs w:val="22"/>
        </w:rPr>
        <w:t xml:space="preserve">   </w:t>
      </w:r>
    </w:p>
    <w:p w14:paraId="0B96C15C" w14:textId="252E6D1B" w:rsidR="00653F82" w:rsidRPr="007F6422" w:rsidRDefault="40E0DCA4" w:rsidP="6B310D99">
      <w:pPr>
        <w:pStyle w:val="ListParagraph"/>
        <w:rPr>
          <w:rFonts w:asciiTheme="minorHAnsi" w:hAnsiTheme="minorHAnsi" w:cstheme="minorBidi"/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 xml:space="preserve">                          </w:t>
      </w:r>
    </w:p>
    <w:p w14:paraId="77898983" w14:textId="03AEB60E" w:rsidR="00653F82" w:rsidRPr="007F6422" w:rsidRDefault="40E0DCA4" w:rsidP="006D00E3">
      <w:pPr>
        <w:numPr>
          <w:ilvl w:val="0"/>
          <w:numId w:val="43"/>
        </w:numPr>
        <w:rPr>
          <w:rFonts w:asciiTheme="minorHAnsi" w:hAnsiTheme="minorHAnsi" w:cstheme="minorBidi"/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>Review 2019-2020 Evaluation Report</w:t>
      </w:r>
      <w:r w:rsidR="005C0FCE">
        <w:rPr>
          <w:rFonts w:asciiTheme="minorHAnsi" w:hAnsiTheme="minorHAnsi" w:cstheme="minorBidi"/>
          <w:sz w:val="22"/>
          <w:szCs w:val="22"/>
        </w:rPr>
        <w:t xml:space="preserve"> </w:t>
      </w:r>
      <w:r w:rsidRPr="6B310D99">
        <w:rPr>
          <w:rFonts w:asciiTheme="minorHAnsi" w:hAnsiTheme="minorHAnsi" w:cstheme="minorBidi"/>
          <w:sz w:val="22"/>
          <w:szCs w:val="22"/>
        </w:rPr>
        <w:t xml:space="preserve">(Support Materials; Rosie Zweiback </w:t>
      </w:r>
      <w:proofErr w:type="gramStart"/>
      <w:r w:rsidRPr="6B310D99">
        <w:rPr>
          <w:rFonts w:asciiTheme="minorHAnsi" w:hAnsiTheme="minorHAnsi" w:cstheme="minorBidi"/>
          <w:sz w:val="22"/>
          <w:szCs w:val="22"/>
        </w:rPr>
        <w:t xml:space="preserve">attending) </w:t>
      </w:r>
      <w:r w:rsidR="006D00E3">
        <w:rPr>
          <w:rFonts w:asciiTheme="minorHAnsi" w:hAnsiTheme="minorHAnsi" w:cstheme="minorBidi"/>
          <w:sz w:val="22"/>
          <w:szCs w:val="22"/>
        </w:rPr>
        <w:t xml:space="preserve">  </w:t>
      </w:r>
      <w:proofErr w:type="gramEnd"/>
      <w:r w:rsidR="006D00E3">
        <w:rPr>
          <w:rFonts w:asciiTheme="minorHAnsi" w:hAnsiTheme="minorHAnsi" w:cstheme="minorBidi"/>
          <w:sz w:val="22"/>
          <w:szCs w:val="22"/>
        </w:rPr>
        <w:t xml:space="preserve">               </w:t>
      </w:r>
      <w:r w:rsidR="003A58B5">
        <w:rPr>
          <w:rFonts w:asciiTheme="minorHAnsi" w:hAnsiTheme="minorHAnsi" w:cstheme="minorBidi"/>
          <w:sz w:val="22"/>
          <w:szCs w:val="22"/>
        </w:rPr>
        <w:t xml:space="preserve"> </w:t>
      </w:r>
      <w:r w:rsidR="00CE42D0"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</w:t>
      </w:r>
      <w:r w:rsidR="00CE1179" w:rsidRPr="6B310D99">
        <w:rPr>
          <w:rFonts w:asciiTheme="minorHAnsi" w:hAnsiTheme="minorHAnsi" w:cstheme="minorBidi"/>
          <w:sz w:val="22"/>
          <w:szCs w:val="22"/>
        </w:rPr>
        <w:t xml:space="preserve">                    </w:t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CE1179" w:rsidRPr="6B310D99">
        <w:rPr>
          <w:rFonts w:asciiTheme="minorHAnsi" w:hAnsiTheme="minorHAnsi" w:cstheme="minorBidi"/>
          <w:sz w:val="22"/>
          <w:szCs w:val="22"/>
        </w:rPr>
        <w:t xml:space="preserve">            </w:t>
      </w:r>
      <w:r w:rsidR="003A58B5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                                       </w:t>
      </w:r>
      <w:r w:rsidR="00CE1179" w:rsidRPr="6B310D99">
        <w:rPr>
          <w:rFonts w:asciiTheme="minorHAnsi" w:hAnsiTheme="minorHAnsi" w:cstheme="minorBidi"/>
          <w:sz w:val="22"/>
          <w:szCs w:val="22"/>
        </w:rPr>
        <w:t xml:space="preserve">          </w:t>
      </w:r>
      <w:bookmarkStart w:id="0" w:name="_Hlk41643466"/>
      <w:r w:rsidR="006D00E3" w:rsidRPr="6B310D99">
        <w:rPr>
          <w:rFonts w:asciiTheme="minorHAnsi" w:hAnsiTheme="minorHAnsi" w:cstheme="minorBidi"/>
          <w:sz w:val="22"/>
          <w:szCs w:val="22"/>
        </w:rPr>
        <w:t>Discus</w:t>
      </w:r>
      <w:r w:rsidR="003A58B5">
        <w:rPr>
          <w:rFonts w:asciiTheme="minorHAnsi" w:hAnsiTheme="minorHAnsi" w:cstheme="minorBidi"/>
          <w:sz w:val="22"/>
          <w:szCs w:val="22"/>
        </w:rPr>
        <w:t>sion*</w:t>
      </w:r>
      <w:r w:rsidR="006D00E3"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                  </w:t>
      </w:r>
      <w:r w:rsidR="27E123F1"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       </w:t>
      </w:r>
      <w:r w:rsidR="008A59AF" w:rsidRPr="6B310D99">
        <w:rPr>
          <w:rFonts w:asciiTheme="minorHAnsi" w:hAnsiTheme="minorHAnsi" w:cstheme="minorBidi"/>
          <w:sz w:val="22"/>
          <w:szCs w:val="22"/>
        </w:rPr>
        <w:t xml:space="preserve"> </w:t>
      </w:r>
      <w:bookmarkEnd w:id="0"/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A59AF" w:rsidRPr="6B310D99">
        <w:rPr>
          <w:rFonts w:asciiTheme="minorHAnsi" w:hAnsiTheme="minorHAnsi" w:cstheme="minorBidi"/>
          <w:sz w:val="22"/>
          <w:szCs w:val="22"/>
        </w:rPr>
        <w:t xml:space="preserve">       </w:t>
      </w:r>
    </w:p>
    <w:p w14:paraId="52019146" w14:textId="4FE0E04E" w:rsidR="005310DA" w:rsidRPr="007F6422" w:rsidRDefault="005310DA" w:rsidP="00DE26DC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3F3A427D" w14:textId="6F187D60" w:rsidR="00E30C31" w:rsidRPr="00E33642" w:rsidRDefault="00E30C31" w:rsidP="6B310D99">
      <w:pPr>
        <w:pStyle w:val="ListParagraph"/>
        <w:numPr>
          <w:ilvl w:val="0"/>
          <w:numId w:val="43"/>
        </w:numPr>
        <w:rPr>
          <w:rFonts w:asciiTheme="minorHAnsi" w:eastAsia="Calibri" w:hAnsiTheme="minorHAnsi" w:cstheme="minorBidi"/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 xml:space="preserve">Discuss and approve Carry Over Requests Fremont, </w:t>
      </w:r>
      <w:r w:rsidR="001207C6">
        <w:rPr>
          <w:rFonts w:asciiTheme="minorHAnsi" w:hAnsiTheme="minorHAnsi" w:cstheme="minorBidi"/>
          <w:sz w:val="22"/>
          <w:szCs w:val="22"/>
        </w:rPr>
        <w:t>OPS</w:t>
      </w:r>
      <w:r w:rsidRPr="6B310D99">
        <w:rPr>
          <w:rFonts w:asciiTheme="minorHAnsi" w:hAnsiTheme="minorHAnsi" w:cstheme="minorBidi"/>
          <w:sz w:val="22"/>
          <w:szCs w:val="22"/>
        </w:rPr>
        <w:t xml:space="preserve"> </w:t>
      </w:r>
      <w:r w:rsidR="008F0AB9">
        <w:rPr>
          <w:rFonts w:asciiTheme="minorHAnsi" w:hAnsiTheme="minorHAnsi" w:cstheme="minorBidi"/>
          <w:sz w:val="22"/>
          <w:szCs w:val="22"/>
        </w:rPr>
        <w:t>Home-base</w:t>
      </w:r>
      <w:r w:rsidR="00F367BB">
        <w:rPr>
          <w:rFonts w:asciiTheme="minorHAnsi" w:hAnsiTheme="minorHAnsi" w:cstheme="minorBidi"/>
          <w:sz w:val="22"/>
          <w:szCs w:val="22"/>
        </w:rPr>
        <w:t>, Columbus</w:t>
      </w:r>
      <w:r w:rsidR="001207C6">
        <w:rPr>
          <w:rFonts w:asciiTheme="minorHAnsi" w:hAnsiTheme="minorHAnsi" w:cstheme="minorBidi"/>
          <w:sz w:val="22"/>
          <w:szCs w:val="22"/>
        </w:rPr>
        <w:t xml:space="preserve">    </w:t>
      </w:r>
      <w:r w:rsidR="009F331F">
        <w:rPr>
          <w:rFonts w:asciiTheme="minorHAnsi" w:hAnsiTheme="minorHAnsi" w:cstheme="minorBidi"/>
          <w:sz w:val="22"/>
          <w:szCs w:val="22"/>
        </w:rPr>
        <w:t xml:space="preserve"> </w:t>
      </w:r>
      <w:r w:rsidR="001207C6">
        <w:rPr>
          <w:rFonts w:asciiTheme="minorHAnsi" w:hAnsiTheme="minorHAnsi" w:cstheme="minorBidi"/>
          <w:sz w:val="22"/>
          <w:szCs w:val="22"/>
        </w:rPr>
        <w:t xml:space="preserve"> </w:t>
      </w:r>
      <w:r w:rsidR="009F331F">
        <w:rPr>
          <w:rFonts w:asciiTheme="minorHAnsi" w:hAnsiTheme="minorHAnsi" w:cstheme="minorBidi"/>
          <w:sz w:val="22"/>
          <w:szCs w:val="22"/>
        </w:rPr>
        <w:t xml:space="preserve">         </w:t>
      </w:r>
      <w:r w:rsidR="009F331F" w:rsidRPr="6B310D99">
        <w:rPr>
          <w:rFonts w:asciiTheme="minorHAnsi" w:hAnsiTheme="minorHAnsi" w:cstheme="minorBidi"/>
          <w:sz w:val="22"/>
          <w:szCs w:val="22"/>
        </w:rPr>
        <w:t>ACTION</w:t>
      </w:r>
      <w:r w:rsidR="001207C6">
        <w:rPr>
          <w:rFonts w:asciiTheme="minorHAnsi" w:hAnsiTheme="minorHAnsi" w:cstheme="minorBidi"/>
          <w:sz w:val="22"/>
          <w:szCs w:val="22"/>
        </w:rPr>
        <w:t xml:space="preserve">          </w:t>
      </w:r>
      <w:r w:rsidR="008F0AB9">
        <w:rPr>
          <w:rFonts w:asciiTheme="minorHAnsi" w:hAnsiTheme="minorHAnsi" w:cstheme="minorBidi"/>
          <w:sz w:val="22"/>
          <w:szCs w:val="22"/>
        </w:rPr>
        <w:t xml:space="preserve">    </w:t>
      </w:r>
      <w:r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      </w:t>
      </w:r>
      <w:bookmarkStart w:id="1" w:name="_Hlk49341401"/>
      <w:r w:rsidR="001207C6">
        <w:rPr>
          <w:rFonts w:asciiTheme="minorHAnsi" w:hAnsiTheme="minorHAnsi" w:cstheme="minorBidi"/>
          <w:sz w:val="22"/>
          <w:szCs w:val="22"/>
        </w:rPr>
        <w:t xml:space="preserve">                 </w:t>
      </w:r>
      <w:bookmarkEnd w:id="1"/>
    </w:p>
    <w:p w14:paraId="1B206732" w14:textId="77777777" w:rsidR="000360D9" w:rsidRDefault="008F0AB9" w:rsidP="2685CEC8">
      <w:pPr>
        <w:ind w:left="360" w:firstLine="36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OPS Center, </w:t>
      </w:r>
      <w:r w:rsidR="1BA4BDC0" w:rsidRPr="2685CEC8">
        <w:rPr>
          <w:rFonts w:asciiTheme="minorHAnsi" w:hAnsiTheme="minorHAnsi" w:cstheme="minorBidi"/>
          <w:sz w:val="22"/>
          <w:szCs w:val="22"/>
        </w:rPr>
        <w:t>Crete</w:t>
      </w:r>
      <w:r w:rsidR="00E30C31" w:rsidRPr="2685CEC8">
        <w:rPr>
          <w:rFonts w:asciiTheme="minorHAnsi" w:hAnsiTheme="minorHAnsi" w:cstheme="minorBidi"/>
          <w:sz w:val="22"/>
          <w:szCs w:val="22"/>
        </w:rPr>
        <w:t>,</w:t>
      </w:r>
      <w:r w:rsidR="0996F1E4" w:rsidRPr="2685CEC8">
        <w:rPr>
          <w:rFonts w:asciiTheme="minorHAnsi" w:hAnsiTheme="minorHAnsi" w:cstheme="minorBidi"/>
          <w:sz w:val="22"/>
          <w:szCs w:val="22"/>
        </w:rPr>
        <w:t xml:space="preserve"> Millard,</w:t>
      </w:r>
      <w:r w:rsidR="00E30C31" w:rsidRPr="2685CEC8">
        <w:rPr>
          <w:rFonts w:asciiTheme="minorHAnsi" w:hAnsiTheme="minorHAnsi" w:cstheme="minorBidi"/>
          <w:sz w:val="22"/>
          <w:szCs w:val="22"/>
        </w:rPr>
        <w:t xml:space="preserve"> Scottsbluff, Seward</w:t>
      </w:r>
      <w:r w:rsidR="00B16D63">
        <w:rPr>
          <w:rFonts w:asciiTheme="minorHAnsi" w:hAnsiTheme="minorHAnsi" w:cstheme="minorBidi"/>
          <w:sz w:val="22"/>
          <w:szCs w:val="22"/>
        </w:rPr>
        <w:t>, LPS Home-base</w:t>
      </w:r>
    </w:p>
    <w:p w14:paraId="39158941" w14:textId="52292432" w:rsidR="00E30C31" w:rsidRDefault="00FA39A9" w:rsidP="2685CEC8">
      <w:pPr>
        <w:ind w:left="360" w:firstLine="36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Papillion, Columbus,</w:t>
      </w:r>
      <w:r w:rsidR="00E30C31" w:rsidRPr="2685CEC8">
        <w:rPr>
          <w:rFonts w:asciiTheme="minorHAnsi" w:hAnsiTheme="minorHAnsi" w:cstheme="minorBidi"/>
          <w:sz w:val="22"/>
          <w:szCs w:val="22"/>
        </w:rPr>
        <w:t xml:space="preserve"> and York (Support Material)                                                                    </w:t>
      </w:r>
    </w:p>
    <w:p w14:paraId="0A3F6646" w14:textId="77777777" w:rsidR="00E30C31" w:rsidRDefault="00E30C31" w:rsidP="00E30C31">
      <w:pPr>
        <w:ind w:left="360" w:firstLine="360"/>
        <w:rPr>
          <w:rFonts w:asciiTheme="minorHAnsi" w:hAnsiTheme="minorHAnsi" w:cstheme="minorHAnsi"/>
          <w:sz w:val="22"/>
          <w:szCs w:val="22"/>
        </w:rPr>
      </w:pPr>
    </w:p>
    <w:p w14:paraId="3D432EDF" w14:textId="77777777" w:rsidR="00E30C31" w:rsidRDefault="00E30C31" w:rsidP="00E30C31">
      <w:pPr>
        <w:rPr>
          <w:rFonts w:asciiTheme="minorHAnsi" w:hAnsiTheme="minorHAnsi" w:cstheme="minorHAnsi"/>
          <w:sz w:val="22"/>
          <w:szCs w:val="22"/>
        </w:rPr>
      </w:pPr>
    </w:p>
    <w:p w14:paraId="0EE3CAEB" w14:textId="6587447D" w:rsidR="00E30C31" w:rsidRPr="00E30C31" w:rsidRDefault="00E30C31" w:rsidP="6B310D99">
      <w:pPr>
        <w:pStyle w:val="ListParagraph"/>
        <w:numPr>
          <w:ilvl w:val="0"/>
          <w:numId w:val="43"/>
        </w:numPr>
        <w:rPr>
          <w:rFonts w:asciiTheme="minorHAnsi" w:eastAsia="Calibri" w:hAnsiTheme="minorHAnsi" w:cstheme="minorBidi"/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 xml:space="preserve">Review All Grantee Status Report (Support Material) </w:t>
      </w:r>
      <w:r w:rsidRPr="00E30C31">
        <w:rPr>
          <w:rFonts w:asciiTheme="minorHAnsi" w:hAnsiTheme="minorHAnsi" w:cstheme="minorHAnsi"/>
          <w:sz w:val="22"/>
          <w:szCs w:val="22"/>
        </w:rPr>
        <w:tab/>
      </w:r>
      <w:r w:rsidRPr="6B310D99">
        <w:rPr>
          <w:rFonts w:asciiTheme="minorHAnsi" w:hAnsiTheme="minorHAnsi" w:cstheme="minorBidi"/>
          <w:sz w:val="22"/>
          <w:szCs w:val="22"/>
        </w:rPr>
        <w:t xml:space="preserve">        </w:t>
      </w:r>
      <w:r w:rsidR="00DF70C6"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      Discussion*                                                                                                                                             </w:t>
      </w:r>
      <w:r w:rsidRPr="6B310D99">
        <w:rPr>
          <w:rFonts w:asciiTheme="minorHAnsi" w:hAnsiTheme="minorHAnsi" w:cstheme="minorBidi"/>
          <w:sz w:val="22"/>
          <w:szCs w:val="22"/>
        </w:rPr>
        <w:t xml:space="preserve">                  </w:t>
      </w:r>
      <w:r w:rsidRPr="00E30C31">
        <w:rPr>
          <w:rFonts w:asciiTheme="minorHAnsi" w:hAnsiTheme="minorHAnsi" w:cstheme="minorHAnsi"/>
          <w:sz w:val="22"/>
          <w:szCs w:val="22"/>
        </w:rPr>
        <w:tab/>
      </w:r>
      <w:r w:rsidRPr="00E30C31">
        <w:rPr>
          <w:rFonts w:asciiTheme="minorHAnsi" w:hAnsiTheme="minorHAnsi" w:cstheme="minorHAnsi"/>
          <w:sz w:val="22"/>
          <w:szCs w:val="22"/>
        </w:rPr>
        <w:tab/>
      </w:r>
      <w:r w:rsidRPr="00E30C31">
        <w:rPr>
          <w:rFonts w:asciiTheme="minorHAnsi" w:hAnsiTheme="minorHAnsi" w:cstheme="minorHAnsi"/>
          <w:sz w:val="22"/>
          <w:szCs w:val="22"/>
        </w:rPr>
        <w:tab/>
      </w:r>
      <w:r w:rsidRPr="00E30C31">
        <w:rPr>
          <w:rFonts w:asciiTheme="minorHAnsi" w:hAnsiTheme="minorHAnsi" w:cstheme="minorHAnsi"/>
          <w:sz w:val="22"/>
          <w:szCs w:val="22"/>
        </w:rPr>
        <w:tab/>
      </w:r>
      <w:r w:rsidR="00C361A1" w:rsidRPr="00DF70C6">
        <w:rPr>
          <w:rFonts w:asciiTheme="minorHAnsi" w:hAnsiTheme="minorHAnsi" w:cstheme="minorHAnsi"/>
          <w:sz w:val="22"/>
          <w:szCs w:val="22"/>
        </w:rPr>
        <w:tab/>
      </w:r>
      <w:r w:rsidR="00C361A1" w:rsidRPr="00DF70C6">
        <w:rPr>
          <w:rFonts w:asciiTheme="minorHAnsi" w:hAnsiTheme="minorHAnsi" w:cstheme="minorHAnsi"/>
          <w:sz w:val="22"/>
          <w:szCs w:val="22"/>
        </w:rPr>
        <w:tab/>
      </w:r>
      <w:r w:rsidR="00C361A1" w:rsidRPr="00DF70C6">
        <w:rPr>
          <w:rFonts w:asciiTheme="minorHAnsi" w:hAnsiTheme="minorHAnsi" w:cstheme="minorHAnsi"/>
          <w:sz w:val="22"/>
          <w:szCs w:val="22"/>
        </w:rPr>
        <w:tab/>
      </w:r>
      <w:r w:rsidR="00C361A1" w:rsidRPr="00DF70C6">
        <w:rPr>
          <w:rFonts w:asciiTheme="minorHAnsi" w:hAnsiTheme="minorHAnsi" w:cstheme="minorHAnsi"/>
          <w:sz w:val="22"/>
          <w:szCs w:val="22"/>
        </w:rPr>
        <w:tab/>
      </w:r>
      <w:bookmarkStart w:id="2" w:name="_Hlk4424539"/>
      <w:r w:rsidR="00833C5C" w:rsidRPr="06DC1A1B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4F79C1" w:rsidRPr="06DC1A1B">
        <w:rPr>
          <w:rFonts w:asciiTheme="minorHAnsi" w:hAnsiTheme="minorHAnsi" w:cstheme="minorBidi"/>
          <w:sz w:val="22"/>
          <w:szCs w:val="22"/>
        </w:rPr>
        <w:t xml:space="preserve">   </w:t>
      </w:r>
      <w:r w:rsidR="0020784B" w:rsidRPr="06DC1A1B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                                                                           </w:t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937D8F" w:rsidRPr="06DC1A1B">
        <w:rPr>
          <w:rFonts w:asciiTheme="minorHAnsi" w:hAnsiTheme="minorHAnsi" w:cstheme="minorBidi"/>
          <w:sz w:val="22"/>
          <w:szCs w:val="22"/>
        </w:rPr>
        <w:t xml:space="preserve">                    </w:t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r w:rsidR="008C7C94" w:rsidRPr="007F6422">
        <w:rPr>
          <w:rFonts w:asciiTheme="minorHAnsi" w:hAnsiTheme="minorHAnsi" w:cstheme="minorHAnsi"/>
          <w:sz w:val="22"/>
          <w:szCs w:val="22"/>
        </w:rPr>
        <w:tab/>
      </w:r>
      <w:bookmarkEnd w:id="2"/>
    </w:p>
    <w:p w14:paraId="6247552B" w14:textId="20BA8465" w:rsidR="00FD3118" w:rsidRPr="007F6422" w:rsidRDefault="0186093D" w:rsidP="6B310D99">
      <w:pPr>
        <w:numPr>
          <w:ilvl w:val="0"/>
          <w:numId w:val="43"/>
        </w:numPr>
        <w:rPr>
          <w:rFonts w:asciiTheme="minorHAnsi" w:hAnsiTheme="minorHAnsi" w:cstheme="minorBidi"/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 xml:space="preserve">Discussion </w:t>
      </w:r>
      <w:r w:rsidR="2EDF1A90" w:rsidRPr="6B310D99">
        <w:rPr>
          <w:rFonts w:asciiTheme="minorHAnsi" w:hAnsiTheme="minorHAnsi" w:cstheme="minorBidi"/>
          <w:sz w:val="22"/>
          <w:szCs w:val="22"/>
        </w:rPr>
        <w:t>Biennial</w:t>
      </w:r>
      <w:r w:rsidRPr="6B310D99">
        <w:rPr>
          <w:rFonts w:asciiTheme="minorHAnsi" w:hAnsiTheme="minorHAnsi" w:cstheme="minorBidi"/>
          <w:sz w:val="22"/>
          <w:szCs w:val="22"/>
        </w:rPr>
        <w:t xml:space="preserve"> </w:t>
      </w:r>
      <w:r w:rsidR="39E7BB18" w:rsidRPr="6B310D99">
        <w:rPr>
          <w:rFonts w:asciiTheme="minorHAnsi" w:hAnsiTheme="minorHAnsi" w:cstheme="minorBidi"/>
          <w:sz w:val="22"/>
          <w:szCs w:val="22"/>
        </w:rPr>
        <w:t xml:space="preserve">Draft </w:t>
      </w:r>
      <w:r w:rsidRPr="6B310D99">
        <w:rPr>
          <w:rFonts w:asciiTheme="minorHAnsi" w:hAnsiTheme="minorHAnsi" w:cstheme="minorBidi"/>
          <w:sz w:val="22"/>
          <w:szCs w:val="22"/>
        </w:rPr>
        <w:t xml:space="preserve">Report </w:t>
      </w:r>
      <w:r w:rsidR="00D8409F" w:rsidRPr="6B310D99">
        <w:rPr>
          <w:rFonts w:asciiTheme="minorHAnsi" w:hAnsiTheme="minorHAnsi" w:cstheme="minorBidi"/>
          <w:sz w:val="22"/>
          <w:szCs w:val="22"/>
        </w:rPr>
        <w:t>(</w:t>
      </w:r>
      <w:r w:rsidR="00921A03">
        <w:rPr>
          <w:rFonts w:asciiTheme="minorHAnsi" w:hAnsiTheme="minorHAnsi" w:cstheme="minorBidi"/>
          <w:sz w:val="22"/>
          <w:szCs w:val="22"/>
        </w:rPr>
        <w:t xml:space="preserve">Support </w:t>
      </w:r>
      <w:r w:rsidR="00A92C89">
        <w:rPr>
          <w:rFonts w:asciiTheme="minorHAnsi" w:hAnsiTheme="minorHAnsi" w:cstheme="minorBidi"/>
          <w:sz w:val="22"/>
          <w:szCs w:val="22"/>
        </w:rPr>
        <w:t>Materials</w:t>
      </w:r>
      <w:r w:rsidR="00921A03">
        <w:rPr>
          <w:rFonts w:asciiTheme="minorHAnsi" w:hAnsiTheme="minorHAnsi" w:cstheme="minorBidi"/>
          <w:sz w:val="22"/>
          <w:szCs w:val="22"/>
        </w:rPr>
        <w:t xml:space="preserve">; </w:t>
      </w:r>
      <w:r w:rsidRPr="6B310D99">
        <w:rPr>
          <w:rFonts w:asciiTheme="minorHAnsi" w:hAnsiTheme="minorHAnsi" w:cstheme="minorBidi"/>
          <w:sz w:val="22"/>
          <w:szCs w:val="22"/>
        </w:rPr>
        <w:t xml:space="preserve">First Five </w:t>
      </w:r>
      <w:r w:rsidR="00985909" w:rsidRPr="6B310D99">
        <w:rPr>
          <w:rFonts w:asciiTheme="minorHAnsi" w:hAnsiTheme="minorHAnsi" w:cstheme="minorBidi"/>
          <w:sz w:val="22"/>
          <w:szCs w:val="22"/>
        </w:rPr>
        <w:t>Nebraska</w:t>
      </w:r>
      <w:r w:rsidR="00EA3D04">
        <w:rPr>
          <w:rFonts w:asciiTheme="minorHAnsi" w:hAnsiTheme="minorHAnsi" w:cstheme="minorBidi"/>
          <w:sz w:val="22"/>
          <w:szCs w:val="22"/>
        </w:rPr>
        <w:t xml:space="preserve"> Elizabeth Eve</w:t>
      </w:r>
      <w:r w:rsidR="00441AA2">
        <w:rPr>
          <w:rFonts w:asciiTheme="minorHAnsi" w:hAnsiTheme="minorHAnsi" w:cstheme="minorBidi"/>
          <w:sz w:val="22"/>
          <w:szCs w:val="22"/>
        </w:rPr>
        <w:t>rett</w:t>
      </w:r>
      <w:r w:rsidR="00985909" w:rsidRPr="6B310D99">
        <w:rPr>
          <w:rFonts w:asciiTheme="minorHAnsi" w:hAnsiTheme="minorHAnsi" w:cstheme="minorBidi"/>
          <w:sz w:val="22"/>
          <w:szCs w:val="22"/>
        </w:rPr>
        <w:t xml:space="preserve"> </w:t>
      </w:r>
      <w:proofErr w:type="gramStart"/>
      <w:r w:rsidR="00985909" w:rsidRPr="6B310D99">
        <w:rPr>
          <w:rFonts w:asciiTheme="minorHAnsi" w:hAnsiTheme="minorHAnsi" w:cstheme="minorBidi"/>
          <w:sz w:val="22"/>
          <w:szCs w:val="22"/>
        </w:rPr>
        <w:t>attending</w:t>
      </w:r>
      <w:r w:rsidR="00D8409F" w:rsidRPr="6B310D99">
        <w:rPr>
          <w:rFonts w:asciiTheme="minorHAnsi" w:hAnsiTheme="minorHAnsi" w:cstheme="minorBidi"/>
          <w:sz w:val="22"/>
          <w:szCs w:val="22"/>
        </w:rPr>
        <w:t>)</w:t>
      </w:r>
      <w:r w:rsidR="00196AA2" w:rsidRPr="00196AA2">
        <w:rPr>
          <w:rFonts w:asciiTheme="minorHAnsi" w:hAnsiTheme="minorHAnsi" w:cstheme="minorBidi"/>
          <w:sz w:val="22"/>
          <w:szCs w:val="22"/>
        </w:rPr>
        <w:t xml:space="preserve"> </w:t>
      </w:r>
      <w:r w:rsidR="00196AA2">
        <w:rPr>
          <w:rFonts w:asciiTheme="minorHAnsi" w:hAnsiTheme="minorHAnsi" w:cstheme="minorBidi"/>
          <w:sz w:val="22"/>
          <w:szCs w:val="22"/>
        </w:rPr>
        <w:t xml:space="preserve">  </w:t>
      </w:r>
      <w:proofErr w:type="gramEnd"/>
      <w:r w:rsidR="00196AA2">
        <w:rPr>
          <w:rFonts w:asciiTheme="minorHAnsi" w:hAnsiTheme="minorHAnsi" w:cstheme="minorBidi"/>
          <w:sz w:val="22"/>
          <w:szCs w:val="22"/>
        </w:rPr>
        <w:t xml:space="preserve">    </w:t>
      </w:r>
      <w:r w:rsidR="00A92C89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                                                  </w:t>
      </w:r>
      <w:r w:rsidR="00196AA2" w:rsidRPr="6B310D99">
        <w:rPr>
          <w:rFonts w:asciiTheme="minorHAnsi" w:hAnsiTheme="minorHAnsi" w:cstheme="minorBidi"/>
          <w:sz w:val="22"/>
          <w:szCs w:val="22"/>
        </w:rPr>
        <w:t xml:space="preserve">Discussion*                                  </w:t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405D21" w:rsidRPr="6B310D99">
        <w:rPr>
          <w:rFonts w:asciiTheme="minorHAnsi" w:hAnsiTheme="minorHAnsi" w:cstheme="minorBidi"/>
          <w:sz w:val="22"/>
          <w:szCs w:val="22"/>
        </w:rPr>
        <w:t xml:space="preserve">   </w:t>
      </w:r>
      <w:r w:rsidR="6CB6F4DF" w:rsidRPr="6B310D99">
        <w:rPr>
          <w:rFonts w:asciiTheme="minorHAnsi" w:hAnsiTheme="minorHAnsi" w:cstheme="minorBidi"/>
          <w:sz w:val="22"/>
          <w:szCs w:val="22"/>
        </w:rPr>
        <w:t xml:space="preserve"> </w:t>
      </w:r>
      <w:r w:rsidR="00405D21" w:rsidRPr="6B310D99">
        <w:rPr>
          <w:rFonts w:asciiTheme="minorHAnsi" w:hAnsiTheme="minorHAnsi" w:cstheme="minorBidi"/>
          <w:sz w:val="22"/>
          <w:szCs w:val="22"/>
        </w:rPr>
        <w:t xml:space="preserve"> </w:t>
      </w:r>
      <w:r w:rsidR="00306AFC">
        <w:rPr>
          <w:rFonts w:asciiTheme="minorHAnsi" w:hAnsiTheme="minorHAnsi" w:cstheme="minorBidi"/>
          <w:sz w:val="22"/>
          <w:szCs w:val="22"/>
        </w:rPr>
        <w:t xml:space="preserve">                              </w:t>
      </w:r>
      <w:r w:rsidR="00405D21" w:rsidRPr="6B310D99">
        <w:rPr>
          <w:rFonts w:asciiTheme="minorHAnsi" w:hAnsiTheme="minorHAnsi" w:cstheme="minorBidi"/>
          <w:sz w:val="22"/>
          <w:szCs w:val="22"/>
        </w:rPr>
        <w:t xml:space="preserve">                            </w:t>
      </w:r>
      <w:bookmarkStart w:id="3" w:name="_Hlk47595634"/>
    </w:p>
    <w:p w14:paraId="3D7A9714" w14:textId="205B48C1" w:rsidR="00FD3118" w:rsidRPr="007F6422" w:rsidRDefault="00FD3118" w:rsidP="6B310D99">
      <w:pPr>
        <w:ind w:left="360"/>
        <w:rPr>
          <w:rFonts w:asciiTheme="minorHAnsi" w:hAnsiTheme="minorHAnsi" w:cstheme="minorBidi"/>
          <w:sz w:val="22"/>
          <w:szCs w:val="22"/>
        </w:rPr>
      </w:pPr>
    </w:p>
    <w:p w14:paraId="7F6797C8" w14:textId="4EA60DEB" w:rsidR="005408BC" w:rsidRPr="00AA5C13" w:rsidRDefault="7C97C304" w:rsidP="00AA5C13">
      <w:pPr>
        <w:numPr>
          <w:ilvl w:val="0"/>
          <w:numId w:val="43"/>
        </w:numPr>
        <w:rPr>
          <w:sz w:val="22"/>
          <w:szCs w:val="22"/>
        </w:rPr>
      </w:pPr>
      <w:r w:rsidRPr="6B310D99">
        <w:rPr>
          <w:rFonts w:asciiTheme="minorHAnsi" w:hAnsiTheme="minorHAnsi" w:cstheme="minorBidi"/>
          <w:sz w:val="22"/>
          <w:szCs w:val="22"/>
        </w:rPr>
        <w:t>Approve 202</w:t>
      </w:r>
      <w:r w:rsidR="00F71FE5">
        <w:rPr>
          <w:rFonts w:asciiTheme="minorHAnsi" w:hAnsiTheme="minorHAnsi" w:cstheme="minorBidi"/>
          <w:sz w:val="22"/>
          <w:szCs w:val="22"/>
        </w:rPr>
        <w:t>1</w:t>
      </w:r>
      <w:r w:rsidRPr="6B310D99">
        <w:rPr>
          <w:rFonts w:asciiTheme="minorHAnsi" w:hAnsiTheme="minorHAnsi" w:cstheme="minorBidi"/>
          <w:sz w:val="22"/>
          <w:szCs w:val="22"/>
        </w:rPr>
        <w:t xml:space="preserve"> Board Meetings</w:t>
      </w:r>
      <w:r w:rsidR="009A5BAE">
        <w:rPr>
          <w:rFonts w:asciiTheme="minorHAnsi" w:hAnsiTheme="minorHAnsi" w:cstheme="minorBidi"/>
          <w:sz w:val="22"/>
          <w:szCs w:val="22"/>
        </w:rPr>
        <w:t xml:space="preserve"> </w:t>
      </w:r>
      <w:r w:rsidR="00801AD9">
        <w:rPr>
          <w:rFonts w:asciiTheme="minorHAnsi" w:hAnsiTheme="minorHAnsi" w:cstheme="minorBidi"/>
          <w:sz w:val="22"/>
          <w:szCs w:val="22"/>
        </w:rPr>
        <w:t>Dates</w:t>
      </w:r>
      <w:r w:rsidR="00F71FE5">
        <w:rPr>
          <w:rFonts w:asciiTheme="minorHAnsi" w:hAnsiTheme="minorHAnsi" w:cstheme="minorBidi"/>
          <w:sz w:val="22"/>
          <w:szCs w:val="22"/>
        </w:rPr>
        <w:t>:</w:t>
      </w:r>
      <w:r w:rsidR="00F70E4F" w:rsidRPr="6B310D99">
        <w:rPr>
          <w:rFonts w:asciiTheme="minorHAnsi" w:hAnsiTheme="minorHAnsi" w:cstheme="minorBidi"/>
          <w:sz w:val="22"/>
          <w:szCs w:val="22"/>
        </w:rPr>
        <w:t xml:space="preserve">     </w:t>
      </w:r>
      <w:r w:rsidR="00BC0BC8">
        <w:rPr>
          <w:rFonts w:asciiTheme="minorHAnsi" w:hAnsiTheme="minorHAnsi" w:cstheme="minorBidi"/>
          <w:sz w:val="22"/>
          <w:szCs w:val="22"/>
        </w:rPr>
        <w:t xml:space="preserve"> </w:t>
      </w:r>
      <w:r w:rsidR="00AA5C13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       </w:t>
      </w:r>
      <w:r w:rsidR="00801AD9" w:rsidRPr="6B310D99">
        <w:rPr>
          <w:rFonts w:asciiTheme="minorHAnsi" w:hAnsiTheme="minorHAnsi" w:cstheme="minorBidi"/>
          <w:sz w:val="22"/>
          <w:szCs w:val="22"/>
        </w:rPr>
        <w:t xml:space="preserve">ACTION  </w:t>
      </w:r>
      <w:r w:rsidR="00BC0BC8">
        <w:rPr>
          <w:rFonts w:asciiTheme="minorHAnsi" w:hAnsiTheme="minorHAnsi" w:cstheme="minorBidi"/>
          <w:sz w:val="22"/>
          <w:szCs w:val="22"/>
        </w:rPr>
        <w:t xml:space="preserve">                                                                                         </w:t>
      </w:r>
      <w:r w:rsidR="00466FED">
        <w:rPr>
          <w:rFonts w:asciiTheme="minorHAnsi" w:hAnsiTheme="minorHAnsi" w:cstheme="minorBidi"/>
          <w:sz w:val="22"/>
          <w:szCs w:val="22"/>
        </w:rPr>
        <w:t xml:space="preserve">     </w:t>
      </w:r>
      <w:r w:rsidR="00F70E4F"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 </w:t>
      </w:r>
      <w:r w:rsidR="00D8409F"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</w:t>
      </w:r>
      <w:r w:rsidR="00405D21" w:rsidRPr="6B310D99">
        <w:rPr>
          <w:rFonts w:asciiTheme="minorHAnsi" w:hAnsiTheme="minorHAnsi" w:cstheme="minorBidi"/>
          <w:sz w:val="22"/>
          <w:szCs w:val="22"/>
        </w:rPr>
        <w:t xml:space="preserve">                                                    </w:t>
      </w:r>
      <w:bookmarkEnd w:id="3"/>
      <w:r w:rsidR="00F71FE5">
        <w:rPr>
          <w:rFonts w:asciiTheme="minorHAnsi" w:hAnsiTheme="minorHAnsi" w:cstheme="minorBidi"/>
          <w:sz w:val="22"/>
          <w:szCs w:val="22"/>
        </w:rPr>
        <w:t xml:space="preserve">Wednesday, </w:t>
      </w:r>
      <w:r w:rsidR="005408BC" w:rsidRPr="00AA5C13">
        <w:rPr>
          <w:rFonts w:asciiTheme="minorHAnsi" w:hAnsiTheme="minorHAnsi" w:cstheme="minorBidi"/>
          <w:sz w:val="22"/>
          <w:szCs w:val="22"/>
        </w:rPr>
        <w:t>January 20</w:t>
      </w:r>
      <w:r w:rsidR="00FC23D9">
        <w:rPr>
          <w:rFonts w:asciiTheme="minorHAnsi" w:hAnsiTheme="minorHAnsi" w:cstheme="minorBidi"/>
          <w:sz w:val="22"/>
          <w:szCs w:val="22"/>
        </w:rPr>
        <w:t xml:space="preserve"> 1-4 pm</w:t>
      </w:r>
    </w:p>
    <w:p w14:paraId="219E873F" w14:textId="30FE7391" w:rsidR="00AD631D" w:rsidRDefault="00FC23D9" w:rsidP="005408BC">
      <w:pPr>
        <w:ind w:left="7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Wednesday, </w:t>
      </w:r>
      <w:r w:rsidR="00AD631D">
        <w:rPr>
          <w:rFonts w:asciiTheme="minorHAnsi" w:hAnsiTheme="minorHAnsi" w:cstheme="minorBidi"/>
          <w:sz w:val="22"/>
          <w:szCs w:val="22"/>
        </w:rPr>
        <w:t>March 17</w:t>
      </w:r>
      <w:r>
        <w:rPr>
          <w:rFonts w:asciiTheme="minorHAnsi" w:hAnsiTheme="minorHAnsi" w:cstheme="minorBidi"/>
          <w:sz w:val="22"/>
          <w:szCs w:val="22"/>
        </w:rPr>
        <w:t xml:space="preserve"> 1-4 pm</w:t>
      </w:r>
      <w:r w:rsidR="00AD631D">
        <w:rPr>
          <w:rFonts w:asciiTheme="minorHAnsi" w:hAnsiTheme="minorHAnsi" w:cstheme="minorBidi"/>
          <w:sz w:val="22"/>
          <w:szCs w:val="22"/>
        </w:rPr>
        <w:t xml:space="preserve"> </w:t>
      </w:r>
    </w:p>
    <w:p w14:paraId="5D5D3EFF" w14:textId="5274020A" w:rsidR="009C470F" w:rsidRDefault="00FC23D9" w:rsidP="005408BC">
      <w:pPr>
        <w:ind w:left="7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Wednesday, </w:t>
      </w:r>
      <w:r w:rsidR="00AD631D">
        <w:rPr>
          <w:rFonts w:asciiTheme="minorHAnsi" w:hAnsiTheme="minorHAnsi" w:cstheme="minorBidi"/>
          <w:sz w:val="22"/>
          <w:szCs w:val="22"/>
        </w:rPr>
        <w:t>June 9</w:t>
      </w:r>
      <w:r>
        <w:rPr>
          <w:rFonts w:asciiTheme="minorHAnsi" w:hAnsiTheme="minorHAnsi" w:cstheme="minorBidi"/>
          <w:sz w:val="22"/>
          <w:szCs w:val="22"/>
        </w:rPr>
        <w:t xml:space="preserve"> 1-4 pm</w:t>
      </w:r>
    </w:p>
    <w:p w14:paraId="37FB12B7" w14:textId="7CDA284F" w:rsidR="009C470F" w:rsidRDefault="00FC23D9" w:rsidP="005408BC">
      <w:pPr>
        <w:ind w:left="7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Wednesday, </w:t>
      </w:r>
      <w:r w:rsidR="009C470F">
        <w:rPr>
          <w:rFonts w:asciiTheme="minorHAnsi" w:hAnsiTheme="minorHAnsi" w:cstheme="minorBidi"/>
          <w:sz w:val="22"/>
          <w:szCs w:val="22"/>
        </w:rPr>
        <w:t>September 15</w:t>
      </w:r>
      <w:r w:rsidR="00136AF1">
        <w:rPr>
          <w:rFonts w:asciiTheme="minorHAnsi" w:hAnsiTheme="minorHAnsi" w:cstheme="minorBidi"/>
          <w:sz w:val="22"/>
          <w:szCs w:val="22"/>
        </w:rPr>
        <w:t xml:space="preserve"> 1-4 pm</w:t>
      </w:r>
      <w:r w:rsidR="009C470F">
        <w:rPr>
          <w:rFonts w:asciiTheme="minorHAnsi" w:hAnsiTheme="minorHAnsi" w:cstheme="minorBidi"/>
          <w:sz w:val="22"/>
          <w:szCs w:val="22"/>
        </w:rPr>
        <w:t xml:space="preserve"> </w:t>
      </w:r>
    </w:p>
    <w:p w14:paraId="392D76DF" w14:textId="6CAF0DA2" w:rsidR="00FD3118" w:rsidRPr="007F6422" w:rsidRDefault="00136AF1" w:rsidP="005408BC">
      <w:pPr>
        <w:ind w:left="720"/>
        <w:rPr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Wednesday, </w:t>
      </w:r>
      <w:r w:rsidR="009C470F">
        <w:rPr>
          <w:rFonts w:asciiTheme="minorHAnsi" w:hAnsiTheme="minorHAnsi" w:cstheme="minorBidi"/>
          <w:sz w:val="22"/>
          <w:szCs w:val="22"/>
        </w:rPr>
        <w:t>November 17</w:t>
      </w:r>
      <w:r w:rsidR="00FA0F22">
        <w:rPr>
          <w:rFonts w:asciiTheme="minorHAnsi" w:hAnsiTheme="minorHAnsi" w:cstheme="minorBidi"/>
          <w:sz w:val="22"/>
          <w:szCs w:val="22"/>
        </w:rPr>
        <w:t xml:space="preserve"> 1-4 pm</w:t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  <w:r w:rsidR="00215B91" w:rsidRPr="007F6422">
        <w:rPr>
          <w:rFonts w:asciiTheme="minorHAnsi" w:hAnsiTheme="minorHAnsi" w:cstheme="minorHAnsi"/>
          <w:sz w:val="22"/>
          <w:szCs w:val="22"/>
        </w:rPr>
        <w:tab/>
      </w:r>
    </w:p>
    <w:p w14:paraId="68CC598F" w14:textId="122463F7" w:rsidR="00E34B1D" w:rsidRPr="007F6422" w:rsidRDefault="47DC6F7F" w:rsidP="00957861">
      <w:pPr>
        <w:ind w:left="8640"/>
        <w:rPr>
          <w:rFonts w:asciiTheme="minorHAnsi" w:hAnsiTheme="minorHAnsi" w:cstheme="minorHAnsi"/>
          <w:sz w:val="22"/>
          <w:szCs w:val="22"/>
        </w:rPr>
      </w:pPr>
      <w:r w:rsidRPr="007F6422">
        <w:rPr>
          <w:rFonts w:asciiTheme="minorHAnsi" w:hAnsiTheme="minorHAnsi" w:cstheme="minorHAnsi"/>
          <w:sz w:val="22"/>
          <w:szCs w:val="22"/>
        </w:rPr>
        <w:t xml:space="preserve">      </w:t>
      </w:r>
    </w:p>
    <w:p w14:paraId="6E484A83" w14:textId="65DA5B03" w:rsidR="00214D35" w:rsidRPr="007F6422" w:rsidRDefault="00AF23C9" w:rsidP="00913153">
      <w:pPr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6B310D99">
        <w:rPr>
          <w:rFonts w:asciiTheme="minorHAnsi" w:eastAsia="Arial" w:hAnsiTheme="minorHAnsi" w:cstheme="minorBidi"/>
          <w:spacing w:val="-1"/>
          <w:sz w:val="22"/>
          <w:szCs w:val="22"/>
        </w:rPr>
        <w:t>Adjourn</w:t>
      </w:r>
      <w:r w:rsidR="7BC4EDB4" w:rsidRPr="6B310D99">
        <w:rPr>
          <w:rFonts w:asciiTheme="minorHAnsi" w:eastAsia="Arial" w:hAnsiTheme="minorHAnsi" w:cstheme="minorBidi"/>
          <w:spacing w:val="-1"/>
          <w:sz w:val="22"/>
          <w:szCs w:val="22"/>
        </w:rPr>
        <w:t xml:space="preserve"> </w:t>
      </w:r>
      <w:r w:rsidR="00E16DC7" w:rsidRPr="6B310D99">
        <w:rPr>
          <w:rFonts w:asciiTheme="minorHAnsi" w:eastAsia="Arial" w:hAnsiTheme="minorHAnsi" w:cstheme="minorBidi"/>
          <w:spacing w:val="-1"/>
          <w:sz w:val="22"/>
          <w:szCs w:val="22"/>
        </w:rPr>
        <w:t xml:space="preserve">                                                                                                                                                  ACTION</w:t>
      </w:r>
      <w:r w:rsidR="00E16DC7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F22FAA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F22FAA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F22FAA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F22FAA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  <w:r w:rsidR="00756D04" w:rsidRPr="007F6422">
        <w:rPr>
          <w:rFonts w:asciiTheme="minorHAnsi" w:eastAsia="Arial" w:hAnsiTheme="minorHAnsi" w:cstheme="minorHAnsi"/>
          <w:spacing w:val="-1"/>
          <w:sz w:val="22"/>
          <w:szCs w:val="22"/>
        </w:rPr>
        <w:tab/>
      </w:r>
    </w:p>
    <w:p w14:paraId="75C65D27" w14:textId="6D3049F2" w:rsidR="00BE2665" w:rsidRPr="007F6422" w:rsidRDefault="00AB2731" w:rsidP="00DA22A6">
      <w:pPr>
        <w:rPr>
          <w:rFonts w:asciiTheme="minorHAnsi" w:hAnsiTheme="minorHAnsi" w:cstheme="minorHAnsi"/>
          <w:sz w:val="22"/>
          <w:szCs w:val="22"/>
        </w:rPr>
      </w:pPr>
      <w:r w:rsidRPr="007F6422">
        <w:rPr>
          <w:rFonts w:asciiTheme="minorHAnsi" w:hAnsiTheme="minorHAnsi" w:cstheme="minorHAnsi"/>
          <w:sz w:val="22"/>
          <w:szCs w:val="22"/>
        </w:rPr>
        <w:t>*Aft</w:t>
      </w:r>
      <w:r w:rsidR="005A303F" w:rsidRPr="007F6422">
        <w:rPr>
          <w:rFonts w:asciiTheme="minorHAnsi" w:hAnsiTheme="minorHAnsi" w:cstheme="minorHAnsi"/>
          <w:sz w:val="22"/>
          <w:szCs w:val="22"/>
        </w:rPr>
        <w:t>er each discussion item, there w</w:t>
      </w:r>
      <w:r w:rsidRPr="007F6422">
        <w:rPr>
          <w:rFonts w:asciiTheme="minorHAnsi" w:hAnsiTheme="minorHAnsi" w:cstheme="minorHAnsi"/>
          <w:sz w:val="22"/>
          <w:szCs w:val="22"/>
        </w:rPr>
        <w:t xml:space="preserve">ill be </w:t>
      </w:r>
      <w:r w:rsidR="005A67FE" w:rsidRPr="007F6422">
        <w:rPr>
          <w:rFonts w:asciiTheme="minorHAnsi" w:hAnsiTheme="minorHAnsi" w:cstheme="minorHAnsi"/>
          <w:sz w:val="22"/>
          <w:szCs w:val="22"/>
        </w:rPr>
        <w:t xml:space="preserve">an </w:t>
      </w:r>
      <w:r w:rsidRPr="007F6422">
        <w:rPr>
          <w:rFonts w:asciiTheme="minorHAnsi" w:hAnsiTheme="minorHAnsi" w:cstheme="minorHAnsi"/>
          <w:sz w:val="22"/>
          <w:szCs w:val="22"/>
        </w:rPr>
        <w:t>opportunity for public input.</w:t>
      </w:r>
    </w:p>
    <w:p w14:paraId="55F09AB3" w14:textId="65F3673D" w:rsidR="003354CB" w:rsidRPr="007F6422" w:rsidRDefault="00476E22" w:rsidP="2685CEC8">
      <w:pPr>
        <w:rPr>
          <w:rFonts w:asciiTheme="minorHAnsi" w:hAnsiTheme="minorHAnsi" w:cstheme="minorBidi"/>
          <w:b/>
          <w:bCs/>
          <w:sz w:val="22"/>
          <w:szCs w:val="22"/>
        </w:rPr>
      </w:pPr>
      <w:r w:rsidRPr="2685CEC8">
        <w:rPr>
          <w:rFonts w:asciiTheme="minorHAnsi" w:hAnsiTheme="minorHAnsi" w:cstheme="minorBidi"/>
          <w:b/>
          <w:bCs/>
          <w:sz w:val="22"/>
          <w:szCs w:val="22"/>
        </w:rPr>
        <w:lastRenderedPageBreak/>
        <w:t>Next Me</w:t>
      </w:r>
      <w:r w:rsidR="008F4DFB" w:rsidRPr="2685CEC8">
        <w:rPr>
          <w:rFonts w:asciiTheme="minorHAnsi" w:hAnsiTheme="minorHAnsi" w:cstheme="minorBidi"/>
          <w:b/>
          <w:bCs/>
          <w:sz w:val="22"/>
          <w:szCs w:val="22"/>
        </w:rPr>
        <w:t>eting:</w:t>
      </w:r>
      <w:r w:rsidR="006B7EE6" w:rsidRPr="2685CEC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0128CC" w:rsidRPr="2685CEC8">
        <w:rPr>
          <w:rFonts w:asciiTheme="minorHAnsi" w:hAnsiTheme="minorHAnsi" w:cstheme="minorBidi"/>
          <w:b/>
          <w:bCs/>
          <w:sz w:val="22"/>
          <w:szCs w:val="22"/>
        </w:rPr>
        <w:t>Wed</w:t>
      </w:r>
      <w:r w:rsidR="00617340" w:rsidRPr="2685CEC8">
        <w:rPr>
          <w:rFonts w:asciiTheme="minorHAnsi" w:hAnsiTheme="minorHAnsi" w:cstheme="minorBidi"/>
          <w:b/>
          <w:bCs/>
          <w:sz w:val="22"/>
          <w:szCs w:val="22"/>
        </w:rPr>
        <w:t xml:space="preserve">nesday, </w:t>
      </w:r>
      <w:r w:rsidR="6C4186E7" w:rsidRPr="2685CEC8">
        <w:rPr>
          <w:rFonts w:asciiTheme="minorHAnsi" w:hAnsiTheme="minorHAnsi" w:cstheme="minorBidi"/>
          <w:b/>
          <w:bCs/>
          <w:sz w:val="22"/>
          <w:szCs w:val="22"/>
        </w:rPr>
        <w:t xml:space="preserve">November </w:t>
      </w:r>
      <w:r w:rsidR="00DD24F1">
        <w:rPr>
          <w:rFonts w:asciiTheme="minorHAnsi" w:hAnsiTheme="minorHAnsi" w:cstheme="minorBidi"/>
          <w:b/>
          <w:bCs/>
          <w:sz w:val="22"/>
          <w:szCs w:val="22"/>
        </w:rPr>
        <w:t>18</w:t>
      </w:r>
      <w:r w:rsidR="00DD24F1" w:rsidRPr="2685CEC8">
        <w:rPr>
          <w:rFonts w:asciiTheme="minorHAnsi" w:hAnsiTheme="minorHAnsi" w:cstheme="minorBidi"/>
          <w:b/>
          <w:bCs/>
          <w:sz w:val="22"/>
          <w:szCs w:val="22"/>
        </w:rPr>
        <w:t>,</w:t>
      </w:r>
      <w:r w:rsidR="00C31933" w:rsidRPr="2685CEC8">
        <w:rPr>
          <w:rFonts w:asciiTheme="minorHAnsi" w:hAnsiTheme="minorHAnsi" w:cstheme="minorBidi"/>
          <w:b/>
          <w:bCs/>
          <w:sz w:val="22"/>
          <w:szCs w:val="22"/>
        </w:rPr>
        <w:t xml:space="preserve"> 20</w:t>
      </w:r>
      <w:r w:rsidR="00215B91" w:rsidRPr="2685CEC8">
        <w:rPr>
          <w:rFonts w:asciiTheme="minorHAnsi" w:hAnsiTheme="minorHAnsi" w:cstheme="minorBidi"/>
          <w:b/>
          <w:bCs/>
          <w:sz w:val="22"/>
          <w:szCs w:val="22"/>
        </w:rPr>
        <w:t>20</w:t>
      </w:r>
      <w:r w:rsidR="005A67FE" w:rsidRPr="2685CEC8">
        <w:rPr>
          <w:rFonts w:asciiTheme="minorHAnsi" w:hAnsiTheme="minorHAnsi" w:cstheme="minorBidi"/>
          <w:b/>
          <w:bCs/>
          <w:sz w:val="22"/>
          <w:szCs w:val="22"/>
        </w:rPr>
        <w:t>,</w:t>
      </w:r>
      <w:r w:rsidR="00211942" w:rsidRPr="2685CEC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0F1890" w:rsidRPr="2685CEC8">
        <w:rPr>
          <w:rFonts w:asciiTheme="minorHAnsi" w:hAnsiTheme="minorHAnsi" w:cstheme="minorBidi"/>
          <w:b/>
          <w:bCs/>
          <w:sz w:val="22"/>
          <w:szCs w:val="22"/>
        </w:rPr>
        <w:t>1:00-4:00</w:t>
      </w:r>
      <w:r w:rsidR="005A67FE" w:rsidRPr="2685CEC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211942" w:rsidRPr="2685CEC8">
        <w:rPr>
          <w:rFonts w:asciiTheme="minorHAnsi" w:hAnsiTheme="minorHAnsi" w:cstheme="minorBidi"/>
          <w:b/>
          <w:bCs/>
          <w:sz w:val="22"/>
          <w:szCs w:val="22"/>
        </w:rPr>
        <w:t>pm</w:t>
      </w:r>
    </w:p>
    <w:sectPr w:rsidR="003354CB" w:rsidRPr="007F6422" w:rsidSect="00727EB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BD9EE" w14:textId="77777777" w:rsidR="00D44ADC" w:rsidRDefault="00D44ADC" w:rsidP="00CE18E5">
      <w:r>
        <w:separator/>
      </w:r>
    </w:p>
  </w:endnote>
  <w:endnote w:type="continuationSeparator" w:id="0">
    <w:p w14:paraId="6145714E" w14:textId="77777777" w:rsidR="00D44ADC" w:rsidRDefault="00D44ADC" w:rsidP="00CE18E5">
      <w:r>
        <w:continuationSeparator/>
      </w:r>
    </w:p>
  </w:endnote>
  <w:endnote w:type="continuationNotice" w:id="1">
    <w:p w14:paraId="0E717CB9" w14:textId="77777777" w:rsidR="00D44ADC" w:rsidRDefault="00D44A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A102E" w14:textId="77777777" w:rsidR="00F7260E" w:rsidRDefault="00F726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F3B3F" w14:textId="77777777" w:rsidR="00F7260E" w:rsidRDefault="00F726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6BB83" w14:textId="77777777" w:rsidR="00F7260E" w:rsidRDefault="00F72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307EE" w14:textId="77777777" w:rsidR="00D44ADC" w:rsidRDefault="00D44ADC" w:rsidP="00CE18E5">
      <w:r>
        <w:separator/>
      </w:r>
    </w:p>
  </w:footnote>
  <w:footnote w:type="continuationSeparator" w:id="0">
    <w:p w14:paraId="31ED3961" w14:textId="77777777" w:rsidR="00D44ADC" w:rsidRDefault="00D44ADC" w:rsidP="00CE18E5">
      <w:r>
        <w:continuationSeparator/>
      </w:r>
    </w:p>
  </w:footnote>
  <w:footnote w:type="continuationNotice" w:id="1">
    <w:p w14:paraId="617EAF46" w14:textId="77777777" w:rsidR="00D44ADC" w:rsidRDefault="00D44A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36FDB" w14:textId="77777777" w:rsidR="00F7260E" w:rsidRDefault="00F726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FAE7E" w14:textId="375EB39E" w:rsidR="0079241C" w:rsidRDefault="007924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6C3EE" w14:textId="77777777" w:rsidR="00F7260E" w:rsidRDefault="00F726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54EC"/>
    <w:multiLevelType w:val="hybridMultilevel"/>
    <w:tmpl w:val="5E6EFB5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13E1"/>
    <w:multiLevelType w:val="hybridMultilevel"/>
    <w:tmpl w:val="F8743066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6E24A0C">
      <w:start w:val="1"/>
      <w:numFmt w:val="upperRoman"/>
      <w:lvlText w:val="%2."/>
      <w:lvlJc w:val="left"/>
      <w:pPr>
        <w:tabs>
          <w:tab w:val="num" w:pos="900"/>
        </w:tabs>
        <w:ind w:left="90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1F0CB0"/>
    <w:multiLevelType w:val="hybridMultilevel"/>
    <w:tmpl w:val="BC326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72CE5"/>
    <w:multiLevelType w:val="hybridMultilevel"/>
    <w:tmpl w:val="208626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7C78B4"/>
    <w:multiLevelType w:val="hybridMultilevel"/>
    <w:tmpl w:val="AD7624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22C7D"/>
    <w:multiLevelType w:val="hybridMultilevel"/>
    <w:tmpl w:val="F460C0A4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9D0416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FA6953"/>
    <w:multiLevelType w:val="hybridMultilevel"/>
    <w:tmpl w:val="B9D848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255CDC"/>
    <w:multiLevelType w:val="hybridMultilevel"/>
    <w:tmpl w:val="55A04AC8"/>
    <w:lvl w:ilvl="0" w:tplc="9C34073E">
      <w:start w:val="215"/>
      <w:numFmt w:val="decimal"/>
      <w:lvlText w:val="%1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9" w15:restartNumberingAfterBreak="0">
    <w:nsid w:val="19493AF9"/>
    <w:multiLevelType w:val="hybridMultilevel"/>
    <w:tmpl w:val="121E72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B3637E"/>
    <w:multiLevelType w:val="hybridMultilevel"/>
    <w:tmpl w:val="DC820096"/>
    <w:lvl w:ilvl="0" w:tplc="472CC742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1" w15:restartNumberingAfterBreak="0">
    <w:nsid w:val="25747FB2"/>
    <w:multiLevelType w:val="hybridMultilevel"/>
    <w:tmpl w:val="6C3CA2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A81B49"/>
    <w:multiLevelType w:val="hybridMultilevel"/>
    <w:tmpl w:val="151E68EA"/>
    <w:lvl w:ilvl="0" w:tplc="901A9EDE">
      <w:start w:val="215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3" w15:restartNumberingAfterBreak="0">
    <w:nsid w:val="2FAC12D0"/>
    <w:multiLevelType w:val="hybridMultilevel"/>
    <w:tmpl w:val="F43AE5C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380C3F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10C61E0"/>
    <w:multiLevelType w:val="hybridMultilevel"/>
    <w:tmpl w:val="2D1CE4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0128F"/>
    <w:multiLevelType w:val="hybridMultilevel"/>
    <w:tmpl w:val="5C20CDD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AD7B0A"/>
    <w:multiLevelType w:val="hybridMultilevel"/>
    <w:tmpl w:val="FACE66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AB85E3A"/>
    <w:multiLevelType w:val="hybridMultilevel"/>
    <w:tmpl w:val="323A5E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C46531"/>
    <w:multiLevelType w:val="hybridMultilevel"/>
    <w:tmpl w:val="DA2C88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B10FD"/>
    <w:multiLevelType w:val="hybridMultilevel"/>
    <w:tmpl w:val="E968B8BC"/>
    <w:lvl w:ilvl="0" w:tplc="8186913A">
      <w:start w:val="215"/>
      <w:numFmt w:val="decimal"/>
      <w:lvlText w:val="%1"/>
      <w:lvlJc w:val="left"/>
      <w:pPr>
        <w:ind w:left="32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05" w:hanging="360"/>
      </w:pPr>
    </w:lvl>
    <w:lvl w:ilvl="2" w:tplc="0409001B" w:tentative="1">
      <w:start w:val="1"/>
      <w:numFmt w:val="lowerRoman"/>
      <w:lvlText w:val="%3."/>
      <w:lvlJc w:val="right"/>
      <w:pPr>
        <w:ind w:left="4725" w:hanging="180"/>
      </w:pPr>
    </w:lvl>
    <w:lvl w:ilvl="3" w:tplc="0409000F" w:tentative="1">
      <w:start w:val="1"/>
      <w:numFmt w:val="decimal"/>
      <w:lvlText w:val="%4."/>
      <w:lvlJc w:val="left"/>
      <w:pPr>
        <w:ind w:left="5445" w:hanging="360"/>
      </w:pPr>
    </w:lvl>
    <w:lvl w:ilvl="4" w:tplc="04090019" w:tentative="1">
      <w:start w:val="1"/>
      <w:numFmt w:val="lowerLetter"/>
      <w:lvlText w:val="%5."/>
      <w:lvlJc w:val="left"/>
      <w:pPr>
        <w:ind w:left="6165" w:hanging="360"/>
      </w:pPr>
    </w:lvl>
    <w:lvl w:ilvl="5" w:tplc="0409001B" w:tentative="1">
      <w:start w:val="1"/>
      <w:numFmt w:val="lowerRoman"/>
      <w:lvlText w:val="%6."/>
      <w:lvlJc w:val="right"/>
      <w:pPr>
        <w:ind w:left="6885" w:hanging="180"/>
      </w:pPr>
    </w:lvl>
    <w:lvl w:ilvl="6" w:tplc="0409000F" w:tentative="1">
      <w:start w:val="1"/>
      <w:numFmt w:val="decimal"/>
      <w:lvlText w:val="%7."/>
      <w:lvlJc w:val="left"/>
      <w:pPr>
        <w:ind w:left="7605" w:hanging="360"/>
      </w:pPr>
    </w:lvl>
    <w:lvl w:ilvl="7" w:tplc="04090019" w:tentative="1">
      <w:start w:val="1"/>
      <w:numFmt w:val="lowerLetter"/>
      <w:lvlText w:val="%8."/>
      <w:lvlJc w:val="left"/>
      <w:pPr>
        <w:ind w:left="8325" w:hanging="360"/>
      </w:pPr>
    </w:lvl>
    <w:lvl w:ilvl="8" w:tplc="0409001B" w:tentative="1">
      <w:start w:val="1"/>
      <w:numFmt w:val="lowerRoman"/>
      <w:lvlText w:val="%9."/>
      <w:lvlJc w:val="right"/>
      <w:pPr>
        <w:ind w:left="9045" w:hanging="180"/>
      </w:pPr>
    </w:lvl>
  </w:abstractNum>
  <w:abstractNum w:abstractNumId="21" w15:restartNumberingAfterBreak="0">
    <w:nsid w:val="4A9863AD"/>
    <w:multiLevelType w:val="hybridMultilevel"/>
    <w:tmpl w:val="3D8C711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B6231CC"/>
    <w:multiLevelType w:val="hybridMultilevel"/>
    <w:tmpl w:val="62829296"/>
    <w:lvl w:ilvl="0" w:tplc="CFA0AEC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16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C21608B"/>
    <w:multiLevelType w:val="hybridMultilevel"/>
    <w:tmpl w:val="BB7AAB44"/>
    <w:lvl w:ilvl="0" w:tplc="7680891E">
      <w:start w:val="21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E152E6C"/>
    <w:multiLevelType w:val="hybridMultilevel"/>
    <w:tmpl w:val="318E5C94"/>
    <w:lvl w:ilvl="0" w:tplc="6E0090AA">
      <w:start w:val="215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047105"/>
    <w:multiLevelType w:val="hybridMultilevel"/>
    <w:tmpl w:val="6A76A000"/>
    <w:lvl w:ilvl="0" w:tplc="3D985E1A">
      <w:start w:val="1"/>
      <w:numFmt w:val="none"/>
      <w:lvlText w:val="XII."/>
      <w:lvlJc w:val="right"/>
      <w:pPr>
        <w:ind w:left="720" w:hanging="360"/>
      </w:pPr>
      <w:rPr>
        <w:rFonts w:hint="default"/>
      </w:rPr>
    </w:lvl>
    <w:lvl w:ilvl="1" w:tplc="90707D5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2F2F416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8DCEBB8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4AE46422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D40EB460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466AB308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B3B6C2EC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60A4CED4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50BC121D"/>
    <w:multiLevelType w:val="hybridMultilevel"/>
    <w:tmpl w:val="3230C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25C4D1F"/>
    <w:multiLevelType w:val="hybridMultilevel"/>
    <w:tmpl w:val="AFAA82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B64CE0"/>
    <w:multiLevelType w:val="hybridMultilevel"/>
    <w:tmpl w:val="07964B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3E402C"/>
    <w:multiLevelType w:val="hybridMultilevel"/>
    <w:tmpl w:val="093A4766"/>
    <w:lvl w:ilvl="0" w:tplc="A03EF128">
      <w:start w:val="1"/>
      <w:numFmt w:val="none"/>
      <w:lvlText w:val="VII."/>
      <w:lvlJc w:val="left"/>
      <w:pPr>
        <w:ind w:left="1080" w:hanging="360"/>
      </w:pPr>
      <w:rPr>
        <w:rFonts w:hint="default"/>
      </w:rPr>
    </w:lvl>
    <w:lvl w:ilvl="1" w:tplc="17B61020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D6D433B8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 w:tplc="822EC32A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 w:tplc="C9EE5892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 w:tplc="341A14FA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 w:tplc="1334396C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 w:tplc="5C963EFC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 w:tplc="C49AE602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0" w15:restartNumberingAfterBreak="0">
    <w:nsid w:val="57C43703"/>
    <w:multiLevelType w:val="hybridMultilevel"/>
    <w:tmpl w:val="BDC0EDA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CE4EDD"/>
    <w:multiLevelType w:val="hybridMultilevel"/>
    <w:tmpl w:val="95602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A220193"/>
    <w:multiLevelType w:val="hybridMultilevel"/>
    <w:tmpl w:val="185850E2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F941D3"/>
    <w:multiLevelType w:val="hybridMultilevel"/>
    <w:tmpl w:val="1B2826E6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E0201"/>
    <w:multiLevelType w:val="hybridMultilevel"/>
    <w:tmpl w:val="721AD836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D0619D"/>
    <w:multiLevelType w:val="hybridMultilevel"/>
    <w:tmpl w:val="27EA9F40"/>
    <w:lvl w:ilvl="0" w:tplc="6C64AB9C">
      <w:start w:val="215"/>
      <w:numFmt w:val="decimal"/>
      <w:lvlText w:val="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613F06E4"/>
    <w:multiLevelType w:val="hybridMultilevel"/>
    <w:tmpl w:val="8C8EBC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9631BF"/>
    <w:multiLevelType w:val="hybridMultilevel"/>
    <w:tmpl w:val="F698C4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D0E53"/>
    <w:multiLevelType w:val="hybridMultilevel"/>
    <w:tmpl w:val="C45224E6"/>
    <w:lvl w:ilvl="0" w:tplc="3D50AA40">
      <w:start w:val="1"/>
      <w:numFmt w:val="upperLetter"/>
      <w:lvlText w:val="%1)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577302D"/>
    <w:multiLevelType w:val="hybridMultilevel"/>
    <w:tmpl w:val="BB66E5FC"/>
    <w:lvl w:ilvl="0" w:tplc="B43E2744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40" w15:restartNumberingAfterBreak="0">
    <w:nsid w:val="767830CC"/>
    <w:multiLevelType w:val="hybridMultilevel"/>
    <w:tmpl w:val="06CC2F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70862"/>
    <w:multiLevelType w:val="hybridMultilevel"/>
    <w:tmpl w:val="883495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1C32DD"/>
    <w:multiLevelType w:val="hybridMultilevel"/>
    <w:tmpl w:val="52DACF0C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4"/>
  </w:num>
  <w:num w:numId="4">
    <w:abstractNumId w:val="40"/>
  </w:num>
  <w:num w:numId="5">
    <w:abstractNumId w:val="13"/>
  </w:num>
  <w:num w:numId="6">
    <w:abstractNumId w:val="41"/>
  </w:num>
  <w:num w:numId="7">
    <w:abstractNumId w:val="28"/>
  </w:num>
  <w:num w:numId="8">
    <w:abstractNumId w:val="33"/>
  </w:num>
  <w:num w:numId="9">
    <w:abstractNumId w:val="16"/>
  </w:num>
  <w:num w:numId="10">
    <w:abstractNumId w:val="42"/>
  </w:num>
  <w:num w:numId="11">
    <w:abstractNumId w:val="22"/>
  </w:num>
  <w:num w:numId="12">
    <w:abstractNumId w:val="38"/>
  </w:num>
  <w:num w:numId="13">
    <w:abstractNumId w:val="21"/>
  </w:num>
  <w:num w:numId="14">
    <w:abstractNumId w:val="25"/>
  </w:num>
  <w:num w:numId="15">
    <w:abstractNumId w:val="29"/>
  </w:num>
  <w:num w:numId="16">
    <w:abstractNumId w:val="19"/>
  </w:num>
  <w:num w:numId="17">
    <w:abstractNumId w:val="26"/>
  </w:num>
  <w:num w:numId="18">
    <w:abstractNumId w:val="6"/>
  </w:num>
  <w:num w:numId="19">
    <w:abstractNumId w:val="30"/>
  </w:num>
  <w:num w:numId="20">
    <w:abstractNumId w:val="14"/>
  </w:num>
  <w:num w:numId="21">
    <w:abstractNumId w:val="34"/>
  </w:num>
  <w:num w:numId="22">
    <w:abstractNumId w:val="18"/>
  </w:num>
  <w:num w:numId="23">
    <w:abstractNumId w:val="17"/>
  </w:num>
  <w:num w:numId="24">
    <w:abstractNumId w:val="4"/>
  </w:num>
  <w:num w:numId="25">
    <w:abstractNumId w:val="27"/>
  </w:num>
  <w:num w:numId="26">
    <w:abstractNumId w:val="7"/>
  </w:num>
  <w:num w:numId="27">
    <w:abstractNumId w:val="32"/>
  </w:num>
  <w:num w:numId="28">
    <w:abstractNumId w:val="11"/>
  </w:num>
  <w:num w:numId="29">
    <w:abstractNumId w:val="15"/>
  </w:num>
  <w:num w:numId="30">
    <w:abstractNumId w:val="0"/>
  </w:num>
  <w:num w:numId="31">
    <w:abstractNumId w:val="36"/>
  </w:num>
  <w:num w:numId="32">
    <w:abstractNumId w:val="31"/>
  </w:num>
  <w:num w:numId="33">
    <w:abstractNumId w:val="10"/>
  </w:num>
  <w:num w:numId="34">
    <w:abstractNumId w:val="39"/>
  </w:num>
  <w:num w:numId="35">
    <w:abstractNumId w:val="8"/>
  </w:num>
  <w:num w:numId="36">
    <w:abstractNumId w:val="12"/>
  </w:num>
  <w:num w:numId="37">
    <w:abstractNumId w:val="37"/>
  </w:num>
  <w:num w:numId="38">
    <w:abstractNumId w:val="23"/>
  </w:num>
  <w:num w:numId="39">
    <w:abstractNumId w:val="35"/>
  </w:num>
  <w:num w:numId="40">
    <w:abstractNumId w:val="3"/>
  </w:num>
  <w:num w:numId="41">
    <w:abstractNumId w:val="2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NLQwNDW0NDU2tDRS0lEKTi0uzszPAykwNKgFADRoDbwtAAAA"/>
  </w:docVars>
  <w:rsids>
    <w:rsidRoot w:val="00AB2731"/>
    <w:rsid w:val="00006565"/>
    <w:rsid w:val="00006569"/>
    <w:rsid w:val="00006D2C"/>
    <w:rsid w:val="00007A6A"/>
    <w:rsid w:val="000115D1"/>
    <w:rsid w:val="000122A7"/>
    <w:rsid w:val="0001249B"/>
    <w:rsid w:val="000128CC"/>
    <w:rsid w:val="00012902"/>
    <w:rsid w:val="00015149"/>
    <w:rsid w:val="000252A6"/>
    <w:rsid w:val="00025AE4"/>
    <w:rsid w:val="00025C2D"/>
    <w:rsid w:val="0002631D"/>
    <w:rsid w:val="00026F33"/>
    <w:rsid w:val="000360D9"/>
    <w:rsid w:val="00041F89"/>
    <w:rsid w:val="00043681"/>
    <w:rsid w:val="00045CA4"/>
    <w:rsid w:val="000471C9"/>
    <w:rsid w:val="000527BE"/>
    <w:rsid w:val="00055FFD"/>
    <w:rsid w:val="0006069D"/>
    <w:rsid w:val="0006217E"/>
    <w:rsid w:val="0006440A"/>
    <w:rsid w:val="00064B50"/>
    <w:rsid w:val="0007782D"/>
    <w:rsid w:val="00081D56"/>
    <w:rsid w:val="000874AD"/>
    <w:rsid w:val="00090FB2"/>
    <w:rsid w:val="00091F2F"/>
    <w:rsid w:val="00094C0C"/>
    <w:rsid w:val="000A0303"/>
    <w:rsid w:val="000A0309"/>
    <w:rsid w:val="000A3E20"/>
    <w:rsid w:val="000A4E3A"/>
    <w:rsid w:val="000A6CCA"/>
    <w:rsid w:val="000A73C4"/>
    <w:rsid w:val="000B1DA6"/>
    <w:rsid w:val="000B4F18"/>
    <w:rsid w:val="000C1D56"/>
    <w:rsid w:val="000C2D3B"/>
    <w:rsid w:val="000C4D09"/>
    <w:rsid w:val="000C68E3"/>
    <w:rsid w:val="000D3E4D"/>
    <w:rsid w:val="000D4842"/>
    <w:rsid w:val="000E224A"/>
    <w:rsid w:val="000E3851"/>
    <w:rsid w:val="000F0F56"/>
    <w:rsid w:val="000F1890"/>
    <w:rsid w:val="000F34A1"/>
    <w:rsid w:val="000F5095"/>
    <w:rsid w:val="000F547F"/>
    <w:rsid w:val="000F60B8"/>
    <w:rsid w:val="001021EE"/>
    <w:rsid w:val="001024B9"/>
    <w:rsid w:val="00102E1A"/>
    <w:rsid w:val="00103341"/>
    <w:rsid w:val="0010399D"/>
    <w:rsid w:val="00103F09"/>
    <w:rsid w:val="0010493C"/>
    <w:rsid w:val="00106385"/>
    <w:rsid w:val="001072BA"/>
    <w:rsid w:val="001128BA"/>
    <w:rsid w:val="001128FC"/>
    <w:rsid w:val="00114031"/>
    <w:rsid w:val="0011618A"/>
    <w:rsid w:val="001207C6"/>
    <w:rsid w:val="00131895"/>
    <w:rsid w:val="001319CB"/>
    <w:rsid w:val="00132782"/>
    <w:rsid w:val="0013486C"/>
    <w:rsid w:val="001368AF"/>
    <w:rsid w:val="00136AF1"/>
    <w:rsid w:val="00147779"/>
    <w:rsid w:val="001510B1"/>
    <w:rsid w:val="0015353D"/>
    <w:rsid w:val="00157779"/>
    <w:rsid w:val="0016666E"/>
    <w:rsid w:val="00170792"/>
    <w:rsid w:val="00170F00"/>
    <w:rsid w:val="00175AB9"/>
    <w:rsid w:val="00176792"/>
    <w:rsid w:val="00180D72"/>
    <w:rsid w:val="00184686"/>
    <w:rsid w:val="00185AD8"/>
    <w:rsid w:val="0018619F"/>
    <w:rsid w:val="00191F38"/>
    <w:rsid w:val="001954E2"/>
    <w:rsid w:val="00196872"/>
    <w:rsid w:val="00196AA2"/>
    <w:rsid w:val="001A0278"/>
    <w:rsid w:val="001A2CEB"/>
    <w:rsid w:val="001A5981"/>
    <w:rsid w:val="001B12F4"/>
    <w:rsid w:val="001B1A30"/>
    <w:rsid w:val="001B66BF"/>
    <w:rsid w:val="001B78E9"/>
    <w:rsid w:val="001C1FBD"/>
    <w:rsid w:val="001C2C12"/>
    <w:rsid w:val="001C590F"/>
    <w:rsid w:val="001C6D2B"/>
    <w:rsid w:val="001C6DED"/>
    <w:rsid w:val="001D0555"/>
    <w:rsid w:val="001D6F22"/>
    <w:rsid w:val="001E1521"/>
    <w:rsid w:val="001E438F"/>
    <w:rsid w:val="001E5EBF"/>
    <w:rsid w:val="001E721F"/>
    <w:rsid w:val="001E7BE6"/>
    <w:rsid w:val="001F2D55"/>
    <w:rsid w:val="001F2D6C"/>
    <w:rsid w:val="001F6F9A"/>
    <w:rsid w:val="002053D9"/>
    <w:rsid w:val="00206B76"/>
    <w:rsid w:val="0020784B"/>
    <w:rsid w:val="00211942"/>
    <w:rsid w:val="00214D35"/>
    <w:rsid w:val="00215B91"/>
    <w:rsid w:val="0022025A"/>
    <w:rsid w:val="002246C5"/>
    <w:rsid w:val="00232E80"/>
    <w:rsid w:val="00236235"/>
    <w:rsid w:val="00236629"/>
    <w:rsid w:val="00240AE0"/>
    <w:rsid w:val="00241652"/>
    <w:rsid w:val="00241CD6"/>
    <w:rsid w:val="002420E1"/>
    <w:rsid w:val="00244FA3"/>
    <w:rsid w:val="00254014"/>
    <w:rsid w:val="002606B3"/>
    <w:rsid w:val="00261A10"/>
    <w:rsid w:val="00262410"/>
    <w:rsid w:val="00272246"/>
    <w:rsid w:val="00272F71"/>
    <w:rsid w:val="00272FDE"/>
    <w:rsid w:val="002774A0"/>
    <w:rsid w:val="002A1279"/>
    <w:rsid w:val="002A7789"/>
    <w:rsid w:val="002B3385"/>
    <w:rsid w:val="002B78F6"/>
    <w:rsid w:val="002C14AB"/>
    <w:rsid w:val="002C648E"/>
    <w:rsid w:val="002D0024"/>
    <w:rsid w:val="002D062B"/>
    <w:rsid w:val="002D3D30"/>
    <w:rsid w:val="002D6086"/>
    <w:rsid w:val="002E1CFC"/>
    <w:rsid w:val="002E6099"/>
    <w:rsid w:val="002E7924"/>
    <w:rsid w:val="002F313F"/>
    <w:rsid w:val="00301487"/>
    <w:rsid w:val="00302157"/>
    <w:rsid w:val="00306AFC"/>
    <w:rsid w:val="00310D46"/>
    <w:rsid w:val="003138B4"/>
    <w:rsid w:val="00313D1C"/>
    <w:rsid w:val="00314E39"/>
    <w:rsid w:val="00322809"/>
    <w:rsid w:val="00322FBF"/>
    <w:rsid w:val="003230B4"/>
    <w:rsid w:val="0032532A"/>
    <w:rsid w:val="003269A9"/>
    <w:rsid w:val="003319D0"/>
    <w:rsid w:val="003329D9"/>
    <w:rsid w:val="003349C3"/>
    <w:rsid w:val="003354CB"/>
    <w:rsid w:val="003354DA"/>
    <w:rsid w:val="00335DE9"/>
    <w:rsid w:val="00342585"/>
    <w:rsid w:val="003504D7"/>
    <w:rsid w:val="00352AAC"/>
    <w:rsid w:val="00356606"/>
    <w:rsid w:val="003567DC"/>
    <w:rsid w:val="00362BFD"/>
    <w:rsid w:val="00363C9E"/>
    <w:rsid w:val="00377772"/>
    <w:rsid w:val="0038381C"/>
    <w:rsid w:val="00384D65"/>
    <w:rsid w:val="00387822"/>
    <w:rsid w:val="0039544C"/>
    <w:rsid w:val="00397204"/>
    <w:rsid w:val="003A1D27"/>
    <w:rsid w:val="003A3BDD"/>
    <w:rsid w:val="003A4714"/>
    <w:rsid w:val="003A58B5"/>
    <w:rsid w:val="003A5BCC"/>
    <w:rsid w:val="003B60C5"/>
    <w:rsid w:val="003B7568"/>
    <w:rsid w:val="003C225B"/>
    <w:rsid w:val="003C2671"/>
    <w:rsid w:val="003C4256"/>
    <w:rsid w:val="003D1215"/>
    <w:rsid w:val="003D1262"/>
    <w:rsid w:val="003D1816"/>
    <w:rsid w:val="003D56AA"/>
    <w:rsid w:val="003E3FEB"/>
    <w:rsid w:val="003E400B"/>
    <w:rsid w:val="003E4E96"/>
    <w:rsid w:val="003E7428"/>
    <w:rsid w:val="003F1081"/>
    <w:rsid w:val="003F3995"/>
    <w:rsid w:val="003F61BD"/>
    <w:rsid w:val="003F7713"/>
    <w:rsid w:val="00404AD2"/>
    <w:rsid w:val="004053CC"/>
    <w:rsid w:val="0040596F"/>
    <w:rsid w:val="00405D04"/>
    <w:rsid w:val="00405D21"/>
    <w:rsid w:val="00407741"/>
    <w:rsid w:val="00413AD7"/>
    <w:rsid w:val="00417156"/>
    <w:rsid w:val="0041792A"/>
    <w:rsid w:val="00426F2F"/>
    <w:rsid w:val="00433175"/>
    <w:rsid w:val="004343DC"/>
    <w:rsid w:val="00434940"/>
    <w:rsid w:val="00440653"/>
    <w:rsid w:val="00441AA2"/>
    <w:rsid w:val="00442EF2"/>
    <w:rsid w:val="00443CD7"/>
    <w:rsid w:val="00451823"/>
    <w:rsid w:val="00451C77"/>
    <w:rsid w:val="00453B47"/>
    <w:rsid w:val="004603FE"/>
    <w:rsid w:val="00462C70"/>
    <w:rsid w:val="00464A33"/>
    <w:rsid w:val="00466FED"/>
    <w:rsid w:val="00472575"/>
    <w:rsid w:val="00474348"/>
    <w:rsid w:val="00476E22"/>
    <w:rsid w:val="00484761"/>
    <w:rsid w:val="004850CF"/>
    <w:rsid w:val="00485A02"/>
    <w:rsid w:val="004867A0"/>
    <w:rsid w:val="00490240"/>
    <w:rsid w:val="00491812"/>
    <w:rsid w:val="00494D31"/>
    <w:rsid w:val="00496F02"/>
    <w:rsid w:val="004A2137"/>
    <w:rsid w:val="004A4044"/>
    <w:rsid w:val="004B1633"/>
    <w:rsid w:val="004B1E50"/>
    <w:rsid w:val="004B2A83"/>
    <w:rsid w:val="004B63F5"/>
    <w:rsid w:val="004C200F"/>
    <w:rsid w:val="004C2743"/>
    <w:rsid w:val="004C31DB"/>
    <w:rsid w:val="004C4440"/>
    <w:rsid w:val="004C6C6A"/>
    <w:rsid w:val="004D143A"/>
    <w:rsid w:val="004D4B73"/>
    <w:rsid w:val="004D52BB"/>
    <w:rsid w:val="004D6EFB"/>
    <w:rsid w:val="004E0FC0"/>
    <w:rsid w:val="004E1C57"/>
    <w:rsid w:val="004E7ADB"/>
    <w:rsid w:val="004F63EB"/>
    <w:rsid w:val="004F79C1"/>
    <w:rsid w:val="005026D0"/>
    <w:rsid w:val="005046C2"/>
    <w:rsid w:val="00507356"/>
    <w:rsid w:val="005107D3"/>
    <w:rsid w:val="00516638"/>
    <w:rsid w:val="005203F7"/>
    <w:rsid w:val="0052134A"/>
    <w:rsid w:val="0052242F"/>
    <w:rsid w:val="005249A9"/>
    <w:rsid w:val="00530D7D"/>
    <w:rsid w:val="005310DA"/>
    <w:rsid w:val="00537DA3"/>
    <w:rsid w:val="0054011B"/>
    <w:rsid w:val="00540703"/>
    <w:rsid w:val="005408BC"/>
    <w:rsid w:val="005418F8"/>
    <w:rsid w:val="00541A27"/>
    <w:rsid w:val="00545FC9"/>
    <w:rsid w:val="0054782F"/>
    <w:rsid w:val="00551D70"/>
    <w:rsid w:val="00552310"/>
    <w:rsid w:val="0055309F"/>
    <w:rsid w:val="005535F0"/>
    <w:rsid w:val="0056560F"/>
    <w:rsid w:val="005658E0"/>
    <w:rsid w:val="00566F39"/>
    <w:rsid w:val="0057140A"/>
    <w:rsid w:val="00577376"/>
    <w:rsid w:val="00582154"/>
    <w:rsid w:val="0058725F"/>
    <w:rsid w:val="0059237F"/>
    <w:rsid w:val="005924C9"/>
    <w:rsid w:val="0059337A"/>
    <w:rsid w:val="0059365A"/>
    <w:rsid w:val="005970A0"/>
    <w:rsid w:val="00597793"/>
    <w:rsid w:val="005A100D"/>
    <w:rsid w:val="005A1B63"/>
    <w:rsid w:val="005A303F"/>
    <w:rsid w:val="005A67FE"/>
    <w:rsid w:val="005B547B"/>
    <w:rsid w:val="005C0FCE"/>
    <w:rsid w:val="005C339B"/>
    <w:rsid w:val="005C5380"/>
    <w:rsid w:val="005D606A"/>
    <w:rsid w:val="005D61B9"/>
    <w:rsid w:val="005E2B67"/>
    <w:rsid w:val="005E352C"/>
    <w:rsid w:val="005E4E0C"/>
    <w:rsid w:val="005E6F7F"/>
    <w:rsid w:val="005F570C"/>
    <w:rsid w:val="00601499"/>
    <w:rsid w:val="00601541"/>
    <w:rsid w:val="00606F01"/>
    <w:rsid w:val="006106E4"/>
    <w:rsid w:val="006114B3"/>
    <w:rsid w:val="00614B64"/>
    <w:rsid w:val="00616900"/>
    <w:rsid w:val="00616938"/>
    <w:rsid w:val="00616EC0"/>
    <w:rsid w:val="00617340"/>
    <w:rsid w:val="0062307F"/>
    <w:rsid w:val="006346AC"/>
    <w:rsid w:val="00636D46"/>
    <w:rsid w:val="0063746B"/>
    <w:rsid w:val="00637625"/>
    <w:rsid w:val="00641D9C"/>
    <w:rsid w:val="0064339B"/>
    <w:rsid w:val="0064493F"/>
    <w:rsid w:val="006460EA"/>
    <w:rsid w:val="00653F82"/>
    <w:rsid w:val="006547DC"/>
    <w:rsid w:val="006568EC"/>
    <w:rsid w:val="00656EC2"/>
    <w:rsid w:val="006574B2"/>
    <w:rsid w:val="00660D6C"/>
    <w:rsid w:val="00663F3F"/>
    <w:rsid w:val="00670BCC"/>
    <w:rsid w:val="006713DE"/>
    <w:rsid w:val="00675435"/>
    <w:rsid w:val="00675B86"/>
    <w:rsid w:val="00676C06"/>
    <w:rsid w:val="006775E7"/>
    <w:rsid w:val="00677990"/>
    <w:rsid w:val="00677ABB"/>
    <w:rsid w:val="00682805"/>
    <w:rsid w:val="00685EB5"/>
    <w:rsid w:val="0068710C"/>
    <w:rsid w:val="006A27FA"/>
    <w:rsid w:val="006A39D1"/>
    <w:rsid w:val="006A3D78"/>
    <w:rsid w:val="006A40AE"/>
    <w:rsid w:val="006A4D0A"/>
    <w:rsid w:val="006A5506"/>
    <w:rsid w:val="006B5400"/>
    <w:rsid w:val="006B7C9B"/>
    <w:rsid w:val="006B7EE6"/>
    <w:rsid w:val="006C00B4"/>
    <w:rsid w:val="006C09DF"/>
    <w:rsid w:val="006D00E3"/>
    <w:rsid w:val="006E0AD9"/>
    <w:rsid w:val="006E1342"/>
    <w:rsid w:val="006E66E3"/>
    <w:rsid w:val="006E671D"/>
    <w:rsid w:val="006F23F7"/>
    <w:rsid w:val="006F5CD9"/>
    <w:rsid w:val="006F6854"/>
    <w:rsid w:val="00702C0C"/>
    <w:rsid w:val="007106AE"/>
    <w:rsid w:val="00714ADE"/>
    <w:rsid w:val="00722439"/>
    <w:rsid w:val="00723846"/>
    <w:rsid w:val="00726265"/>
    <w:rsid w:val="00727102"/>
    <w:rsid w:val="00727EB8"/>
    <w:rsid w:val="007304B3"/>
    <w:rsid w:val="00730A76"/>
    <w:rsid w:val="0073115B"/>
    <w:rsid w:val="00737B90"/>
    <w:rsid w:val="00742C25"/>
    <w:rsid w:val="007430D7"/>
    <w:rsid w:val="00745F34"/>
    <w:rsid w:val="00746A30"/>
    <w:rsid w:val="007478E9"/>
    <w:rsid w:val="00754A6A"/>
    <w:rsid w:val="00756D04"/>
    <w:rsid w:val="007601C6"/>
    <w:rsid w:val="0076616A"/>
    <w:rsid w:val="0076777C"/>
    <w:rsid w:val="0077152A"/>
    <w:rsid w:val="007737EE"/>
    <w:rsid w:val="007764A2"/>
    <w:rsid w:val="007766E3"/>
    <w:rsid w:val="007827D2"/>
    <w:rsid w:val="0079241C"/>
    <w:rsid w:val="0079621F"/>
    <w:rsid w:val="007979B9"/>
    <w:rsid w:val="007A1793"/>
    <w:rsid w:val="007A19B0"/>
    <w:rsid w:val="007A2F91"/>
    <w:rsid w:val="007A5FE9"/>
    <w:rsid w:val="007B0CBF"/>
    <w:rsid w:val="007B19C3"/>
    <w:rsid w:val="007B7BC8"/>
    <w:rsid w:val="007C009D"/>
    <w:rsid w:val="007C19CD"/>
    <w:rsid w:val="007C79C7"/>
    <w:rsid w:val="007D0E6F"/>
    <w:rsid w:val="007D316B"/>
    <w:rsid w:val="007D3C88"/>
    <w:rsid w:val="007E0A3A"/>
    <w:rsid w:val="007F02ED"/>
    <w:rsid w:val="007F10C6"/>
    <w:rsid w:val="007F20AA"/>
    <w:rsid w:val="007F5EA8"/>
    <w:rsid w:val="007F6422"/>
    <w:rsid w:val="007F6FB6"/>
    <w:rsid w:val="00801AD9"/>
    <w:rsid w:val="00801F6D"/>
    <w:rsid w:val="008022EA"/>
    <w:rsid w:val="00802FD4"/>
    <w:rsid w:val="0080306F"/>
    <w:rsid w:val="008072D9"/>
    <w:rsid w:val="00815A75"/>
    <w:rsid w:val="0081785A"/>
    <w:rsid w:val="0082152F"/>
    <w:rsid w:val="008230C7"/>
    <w:rsid w:val="008233D3"/>
    <w:rsid w:val="00831F8B"/>
    <w:rsid w:val="008328E1"/>
    <w:rsid w:val="00833C5C"/>
    <w:rsid w:val="00834B2D"/>
    <w:rsid w:val="00835634"/>
    <w:rsid w:val="00835EAF"/>
    <w:rsid w:val="0084030F"/>
    <w:rsid w:val="00844AA5"/>
    <w:rsid w:val="00846D76"/>
    <w:rsid w:val="00850EC0"/>
    <w:rsid w:val="008553EC"/>
    <w:rsid w:val="0085687B"/>
    <w:rsid w:val="00863992"/>
    <w:rsid w:val="00866568"/>
    <w:rsid w:val="008700CB"/>
    <w:rsid w:val="00874244"/>
    <w:rsid w:val="008869D4"/>
    <w:rsid w:val="00890710"/>
    <w:rsid w:val="008974DD"/>
    <w:rsid w:val="008A0A5F"/>
    <w:rsid w:val="008A26FC"/>
    <w:rsid w:val="008A2CBD"/>
    <w:rsid w:val="008A59AF"/>
    <w:rsid w:val="008A7DFB"/>
    <w:rsid w:val="008B0300"/>
    <w:rsid w:val="008B162A"/>
    <w:rsid w:val="008B1A9F"/>
    <w:rsid w:val="008B43F6"/>
    <w:rsid w:val="008B6556"/>
    <w:rsid w:val="008C1ADD"/>
    <w:rsid w:val="008C393F"/>
    <w:rsid w:val="008C633A"/>
    <w:rsid w:val="008C7C94"/>
    <w:rsid w:val="008D0324"/>
    <w:rsid w:val="008D075F"/>
    <w:rsid w:val="008D1433"/>
    <w:rsid w:val="008D4085"/>
    <w:rsid w:val="008D6E40"/>
    <w:rsid w:val="008E0690"/>
    <w:rsid w:val="008E34D4"/>
    <w:rsid w:val="008E3905"/>
    <w:rsid w:val="008E4246"/>
    <w:rsid w:val="008E5A70"/>
    <w:rsid w:val="008F07D6"/>
    <w:rsid w:val="008F0AB9"/>
    <w:rsid w:val="008F4DFB"/>
    <w:rsid w:val="008F5900"/>
    <w:rsid w:val="00900ECF"/>
    <w:rsid w:val="009050EC"/>
    <w:rsid w:val="00913153"/>
    <w:rsid w:val="00915B15"/>
    <w:rsid w:val="00916038"/>
    <w:rsid w:val="0091709F"/>
    <w:rsid w:val="00921A03"/>
    <w:rsid w:val="00923E4D"/>
    <w:rsid w:val="00925775"/>
    <w:rsid w:val="00925903"/>
    <w:rsid w:val="0093094E"/>
    <w:rsid w:val="009333F8"/>
    <w:rsid w:val="0093470C"/>
    <w:rsid w:val="009348A2"/>
    <w:rsid w:val="00935E2A"/>
    <w:rsid w:val="0093731B"/>
    <w:rsid w:val="00937A68"/>
    <w:rsid w:val="00937D8F"/>
    <w:rsid w:val="009443D5"/>
    <w:rsid w:val="00945FF9"/>
    <w:rsid w:val="00946468"/>
    <w:rsid w:val="00947BD7"/>
    <w:rsid w:val="0095761A"/>
    <w:rsid w:val="00957861"/>
    <w:rsid w:val="0096094F"/>
    <w:rsid w:val="00961A30"/>
    <w:rsid w:val="0096232C"/>
    <w:rsid w:val="00963032"/>
    <w:rsid w:val="00963605"/>
    <w:rsid w:val="009639F2"/>
    <w:rsid w:val="00965A40"/>
    <w:rsid w:val="00971EEC"/>
    <w:rsid w:val="00977CDC"/>
    <w:rsid w:val="009803F4"/>
    <w:rsid w:val="0098225D"/>
    <w:rsid w:val="00982D4F"/>
    <w:rsid w:val="009858CE"/>
    <w:rsid w:val="00985909"/>
    <w:rsid w:val="009909ED"/>
    <w:rsid w:val="00993770"/>
    <w:rsid w:val="00993A45"/>
    <w:rsid w:val="00996D58"/>
    <w:rsid w:val="00997030"/>
    <w:rsid w:val="009A0D1D"/>
    <w:rsid w:val="009A3BD3"/>
    <w:rsid w:val="009A4580"/>
    <w:rsid w:val="009A5BAE"/>
    <w:rsid w:val="009A62B5"/>
    <w:rsid w:val="009B451A"/>
    <w:rsid w:val="009B5429"/>
    <w:rsid w:val="009C470F"/>
    <w:rsid w:val="009C7CBC"/>
    <w:rsid w:val="009D192C"/>
    <w:rsid w:val="009D1E29"/>
    <w:rsid w:val="009D4A3A"/>
    <w:rsid w:val="009D7C34"/>
    <w:rsid w:val="009E269C"/>
    <w:rsid w:val="009E2D7E"/>
    <w:rsid w:val="009E47E0"/>
    <w:rsid w:val="009E5914"/>
    <w:rsid w:val="009E63ED"/>
    <w:rsid w:val="009E7993"/>
    <w:rsid w:val="009F331F"/>
    <w:rsid w:val="009F6F5B"/>
    <w:rsid w:val="00A06046"/>
    <w:rsid w:val="00A06E48"/>
    <w:rsid w:val="00A07451"/>
    <w:rsid w:val="00A07B33"/>
    <w:rsid w:val="00A106BB"/>
    <w:rsid w:val="00A2327F"/>
    <w:rsid w:val="00A27B8E"/>
    <w:rsid w:val="00A32310"/>
    <w:rsid w:val="00A32C4D"/>
    <w:rsid w:val="00A32CEB"/>
    <w:rsid w:val="00A35211"/>
    <w:rsid w:val="00A35C7A"/>
    <w:rsid w:val="00A363B4"/>
    <w:rsid w:val="00A41A4F"/>
    <w:rsid w:val="00A41C5B"/>
    <w:rsid w:val="00A4395B"/>
    <w:rsid w:val="00A44FA9"/>
    <w:rsid w:val="00A46FE1"/>
    <w:rsid w:val="00A56A82"/>
    <w:rsid w:val="00A56C67"/>
    <w:rsid w:val="00A57CEC"/>
    <w:rsid w:val="00A653C7"/>
    <w:rsid w:val="00A738E9"/>
    <w:rsid w:val="00A73CD3"/>
    <w:rsid w:val="00A75787"/>
    <w:rsid w:val="00A80809"/>
    <w:rsid w:val="00A925FD"/>
    <w:rsid w:val="00A92C89"/>
    <w:rsid w:val="00A9511B"/>
    <w:rsid w:val="00A952FF"/>
    <w:rsid w:val="00A97627"/>
    <w:rsid w:val="00AA064A"/>
    <w:rsid w:val="00AA578B"/>
    <w:rsid w:val="00AA5C13"/>
    <w:rsid w:val="00AA7DB4"/>
    <w:rsid w:val="00AB05D0"/>
    <w:rsid w:val="00AB1B3E"/>
    <w:rsid w:val="00AB2731"/>
    <w:rsid w:val="00AB7950"/>
    <w:rsid w:val="00AC0A7E"/>
    <w:rsid w:val="00AC129F"/>
    <w:rsid w:val="00AC1EEB"/>
    <w:rsid w:val="00AC2566"/>
    <w:rsid w:val="00AC2C3F"/>
    <w:rsid w:val="00AC4439"/>
    <w:rsid w:val="00AD0B64"/>
    <w:rsid w:val="00AD454E"/>
    <w:rsid w:val="00AD5C87"/>
    <w:rsid w:val="00AD631D"/>
    <w:rsid w:val="00AD6925"/>
    <w:rsid w:val="00AD7C38"/>
    <w:rsid w:val="00AE08CF"/>
    <w:rsid w:val="00AE0BDE"/>
    <w:rsid w:val="00AE0DC4"/>
    <w:rsid w:val="00AF23C9"/>
    <w:rsid w:val="00AF24C1"/>
    <w:rsid w:val="00AF3A1B"/>
    <w:rsid w:val="00AF429C"/>
    <w:rsid w:val="00AF5608"/>
    <w:rsid w:val="00AF6680"/>
    <w:rsid w:val="00AF6D0F"/>
    <w:rsid w:val="00AF72E8"/>
    <w:rsid w:val="00B03C07"/>
    <w:rsid w:val="00B040E3"/>
    <w:rsid w:val="00B1002A"/>
    <w:rsid w:val="00B10877"/>
    <w:rsid w:val="00B113CD"/>
    <w:rsid w:val="00B13CF6"/>
    <w:rsid w:val="00B16D63"/>
    <w:rsid w:val="00B177E8"/>
    <w:rsid w:val="00B178C1"/>
    <w:rsid w:val="00B21B41"/>
    <w:rsid w:val="00B21E97"/>
    <w:rsid w:val="00B23EB7"/>
    <w:rsid w:val="00B252CF"/>
    <w:rsid w:val="00B25D27"/>
    <w:rsid w:val="00B301DA"/>
    <w:rsid w:val="00B301DF"/>
    <w:rsid w:val="00B4047E"/>
    <w:rsid w:val="00B5538B"/>
    <w:rsid w:val="00B626E6"/>
    <w:rsid w:val="00B6652D"/>
    <w:rsid w:val="00B677F4"/>
    <w:rsid w:val="00B73F66"/>
    <w:rsid w:val="00B80517"/>
    <w:rsid w:val="00B859E2"/>
    <w:rsid w:val="00B86B81"/>
    <w:rsid w:val="00BA1B12"/>
    <w:rsid w:val="00BA6327"/>
    <w:rsid w:val="00BB09AB"/>
    <w:rsid w:val="00BB5E71"/>
    <w:rsid w:val="00BC07AB"/>
    <w:rsid w:val="00BC0BC8"/>
    <w:rsid w:val="00BD2543"/>
    <w:rsid w:val="00BE2665"/>
    <w:rsid w:val="00BE2E03"/>
    <w:rsid w:val="00BE50DF"/>
    <w:rsid w:val="00BE60C5"/>
    <w:rsid w:val="00BE69D4"/>
    <w:rsid w:val="00BE71AA"/>
    <w:rsid w:val="00BE76C8"/>
    <w:rsid w:val="00BF148C"/>
    <w:rsid w:val="00BF4A72"/>
    <w:rsid w:val="00BF7EBA"/>
    <w:rsid w:val="00C02678"/>
    <w:rsid w:val="00C02E1D"/>
    <w:rsid w:val="00C10162"/>
    <w:rsid w:val="00C1194F"/>
    <w:rsid w:val="00C157D1"/>
    <w:rsid w:val="00C2403B"/>
    <w:rsid w:val="00C248EF"/>
    <w:rsid w:val="00C30966"/>
    <w:rsid w:val="00C3105B"/>
    <w:rsid w:val="00C3150E"/>
    <w:rsid w:val="00C31933"/>
    <w:rsid w:val="00C331EB"/>
    <w:rsid w:val="00C361A1"/>
    <w:rsid w:val="00C36B89"/>
    <w:rsid w:val="00C450DC"/>
    <w:rsid w:val="00C45C33"/>
    <w:rsid w:val="00C46E2B"/>
    <w:rsid w:val="00C544DD"/>
    <w:rsid w:val="00C60975"/>
    <w:rsid w:val="00C6134A"/>
    <w:rsid w:val="00C633C8"/>
    <w:rsid w:val="00C64878"/>
    <w:rsid w:val="00C65179"/>
    <w:rsid w:val="00C66590"/>
    <w:rsid w:val="00C7318D"/>
    <w:rsid w:val="00C76655"/>
    <w:rsid w:val="00C83379"/>
    <w:rsid w:val="00C86346"/>
    <w:rsid w:val="00C87C33"/>
    <w:rsid w:val="00C94B27"/>
    <w:rsid w:val="00C9734F"/>
    <w:rsid w:val="00C97501"/>
    <w:rsid w:val="00CA3204"/>
    <w:rsid w:val="00CA3356"/>
    <w:rsid w:val="00CB68EC"/>
    <w:rsid w:val="00CB76B1"/>
    <w:rsid w:val="00CC17F8"/>
    <w:rsid w:val="00CC6639"/>
    <w:rsid w:val="00CC68CC"/>
    <w:rsid w:val="00CD5CB2"/>
    <w:rsid w:val="00CE1179"/>
    <w:rsid w:val="00CE18E5"/>
    <w:rsid w:val="00CE1AE6"/>
    <w:rsid w:val="00CE3EA8"/>
    <w:rsid w:val="00CE42D0"/>
    <w:rsid w:val="00CE5D9C"/>
    <w:rsid w:val="00CE6971"/>
    <w:rsid w:val="00CE7568"/>
    <w:rsid w:val="00CF0019"/>
    <w:rsid w:val="00CF76A4"/>
    <w:rsid w:val="00D04FAD"/>
    <w:rsid w:val="00D06EDA"/>
    <w:rsid w:val="00D07394"/>
    <w:rsid w:val="00D14EB1"/>
    <w:rsid w:val="00D17470"/>
    <w:rsid w:val="00D22C9C"/>
    <w:rsid w:val="00D238B8"/>
    <w:rsid w:val="00D307CD"/>
    <w:rsid w:val="00D330F4"/>
    <w:rsid w:val="00D34C1E"/>
    <w:rsid w:val="00D358C6"/>
    <w:rsid w:val="00D40E62"/>
    <w:rsid w:val="00D44ADC"/>
    <w:rsid w:val="00D45EA7"/>
    <w:rsid w:val="00D4766D"/>
    <w:rsid w:val="00D47D55"/>
    <w:rsid w:val="00D5152F"/>
    <w:rsid w:val="00D5488B"/>
    <w:rsid w:val="00D564A7"/>
    <w:rsid w:val="00D5666F"/>
    <w:rsid w:val="00D60163"/>
    <w:rsid w:val="00D62956"/>
    <w:rsid w:val="00D62DB9"/>
    <w:rsid w:val="00D64051"/>
    <w:rsid w:val="00D643AB"/>
    <w:rsid w:val="00D71156"/>
    <w:rsid w:val="00D820E3"/>
    <w:rsid w:val="00D82219"/>
    <w:rsid w:val="00D8409F"/>
    <w:rsid w:val="00D84831"/>
    <w:rsid w:val="00D8485D"/>
    <w:rsid w:val="00D84C67"/>
    <w:rsid w:val="00D85105"/>
    <w:rsid w:val="00D903B2"/>
    <w:rsid w:val="00D90641"/>
    <w:rsid w:val="00D92015"/>
    <w:rsid w:val="00D93304"/>
    <w:rsid w:val="00DA22A6"/>
    <w:rsid w:val="00DB0FAE"/>
    <w:rsid w:val="00DC5E7B"/>
    <w:rsid w:val="00DD24F1"/>
    <w:rsid w:val="00DD4A50"/>
    <w:rsid w:val="00DD5759"/>
    <w:rsid w:val="00DE05D3"/>
    <w:rsid w:val="00DE1D72"/>
    <w:rsid w:val="00DE26DC"/>
    <w:rsid w:val="00DF0999"/>
    <w:rsid w:val="00DF6DED"/>
    <w:rsid w:val="00DF7008"/>
    <w:rsid w:val="00DF70C6"/>
    <w:rsid w:val="00DF7643"/>
    <w:rsid w:val="00E11A64"/>
    <w:rsid w:val="00E1639E"/>
    <w:rsid w:val="00E16DC7"/>
    <w:rsid w:val="00E17107"/>
    <w:rsid w:val="00E242B9"/>
    <w:rsid w:val="00E250AC"/>
    <w:rsid w:val="00E30C31"/>
    <w:rsid w:val="00E327A3"/>
    <w:rsid w:val="00E33642"/>
    <w:rsid w:val="00E34B1D"/>
    <w:rsid w:val="00E3510A"/>
    <w:rsid w:val="00E40542"/>
    <w:rsid w:val="00E43C39"/>
    <w:rsid w:val="00E45C1E"/>
    <w:rsid w:val="00E45F33"/>
    <w:rsid w:val="00E465B3"/>
    <w:rsid w:val="00E46F7B"/>
    <w:rsid w:val="00E538B6"/>
    <w:rsid w:val="00E552E6"/>
    <w:rsid w:val="00E6516F"/>
    <w:rsid w:val="00E73F15"/>
    <w:rsid w:val="00E74ABD"/>
    <w:rsid w:val="00E75B39"/>
    <w:rsid w:val="00E81322"/>
    <w:rsid w:val="00E8633C"/>
    <w:rsid w:val="00E87D74"/>
    <w:rsid w:val="00E90F02"/>
    <w:rsid w:val="00E917AF"/>
    <w:rsid w:val="00E92CA4"/>
    <w:rsid w:val="00E93089"/>
    <w:rsid w:val="00E93379"/>
    <w:rsid w:val="00E94262"/>
    <w:rsid w:val="00EA30CB"/>
    <w:rsid w:val="00EA3D04"/>
    <w:rsid w:val="00EA612C"/>
    <w:rsid w:val="00EA7687"/>
    <w:rsid w:val="00EB17DA"/>
    <w:rsid w:val="00EB715D"/>
    <w:rsid w:val="00EB78CB"/>
    <w:rsid w:val="00EC2ADD"/>
    <w:rsid w:val="00ED230C"/>
    <w:rsid w:val="00EE05EC"/>
    <w:rsid w:val="00EE3B9F"/>
    <w:rsid w:val="00EE5DD1"/>
    <w:rsid w:val="00EF4491"/>
    <w:rsid w:val="00EF5409"/>
    <w:rsid w:val="00F03019"/>
    <w:rsid w:val="00F0527D"/>
    <w:rsid w:val="00F133BD"/>
    <w:rsid w:val="00F13AAD"/>
    <w:rsid w:val="00F151AC"/>
    <w:rsid w:val="00F22FAA"/>
    <w:rsid w:val="00F23F51"/>
    <w:rsid w:val="00F274BF"/>
    <w:rsid w:val="00F32D1E"/>
    <w:rsid w:val="00F367BB"/>
    <w:rsid w:val="00F41E7D"/>
    <w:rsid w:val="00F464E8"/>
    <w:rsid w:val="00F51EBD"/>
    <w:rsid w:val="00F538FF"/>
    <w:rsid w:val="00F605DE"/>
    <w:rsid w:val="00F667B4"/>
    <w:rsid w:val="00F667E2"/>
    <w:rsid w:val="00F67A5C"/>
    <w:rsid w:val="00F70E4F"/>
    <w:rsid w:val="00F71FE5"/>
    <w:rsid w:val="00F7260E"/>
    <w:rsid w:val="00F74A8D"/>
    <w:rsid w:val="00F7663E"/>
    <w:rsid w:val="00F76BD9"/>
    <w:rsid w:val="00F81251"/>
    <w:rsid w:val="00F82F15"/>
    <w:rsid w:val="00F87012"/>
    <w:rsid w:val="00F87D6D"/>
    <w:rsid w:val="00F93F2D"/>
    <w:rsid w:val="00FA0E67"/>
    <w:rsid w:val="00FA0F22"/>
    <w:rsid w:val="00FA39A9"/>
    <w:rsid w:val="00FA3B12"/>
    <w:rsid w:val="00FA6322"/>
    <w:rsid w:val="00FA76AE"/>
    <w:rsid w:val="00FB1120"/>
    <w:rsid w:val="00FC081A"/>
    <w:rsid w:val="00FC23D9"/>
    <w:rsid w:val="00FC7BA4"/>
    <w:rsid w:val="00FD0FBD"/>
    <w:rsid w:val="00FD3118"/>
    <w:rsid w:val="00FD3B1B"/>
    <w:rsid w:val="00FD68B9"/>
    <w:rsid w:val="00FD699D"/>
    <w:rsid w:val="00FD735E"/>
    <w:rsid w:val="00FE07F4"/>
    <w:rsid w:val="00FE2ABF"/>
    <w:rsid w:val="00FE3EFE"/>
    <w:rsid w:val="00FE53B1"/>
    <w:rsid w:val="00FE5442"/>
    <w:rsid w:val="00FF3B59"/>
    <w:rsid w:val="0137395E"/>
    <w:rsid w:val="016B5144"/>
    <w:rsid w:val="0186093D"/>
    <w:rsid w:val="02412AB3"/>
    <w:rsid w:val="026838F1"/>
    <w:rsid w:val="027AF4B3"/>
    <w:rsid w:val="02D3658D"/>
    <w:rsid w:val="03B5B4CF"/>
    <w:rsid w:val="05121F07"/>
    <w:rsid w:val="0546FE0F"/>
    <w:rsid w:val="062B39A0"/>
    <w:rsid w:val="06DC1A1B"/>
    <w:rsid w:val="06FB736D"/>
    <w:rsid w:val="07FA4020"/>
    <w:rsid w:val="091B7499"/>
    <w:rsid w:val="0996F1E4"/>
    <w:rsid w:val="0AD899B5"/>
    <w:rsid w:val="0B261C99"/>
    <w:rsid w:val="0B33B787"/>
    <w:rsid w:val="0B642E76"/>
    <w:rsid w:val="0C816849"/>
    <w:rsid w:val="0CB95476"/>
    <w:rsid w:val="0E2BC2BC"/>
    <w:rsid w:val="0E918086"/>
    <w:rsid w:val="0E98C3CE"/>
    <w:rsid w:val="0FEE7CB7"/>
    <w:rsid w:val="1070A3E6"/>
    <w:rsid w:val="109C98CF"/>
    <w:rsid w:val="10A639A8"/>
    <w:rsid w:val="12816DCB"/>
    <w:rsid w:val="151D6F26"/>
    <w:rsid w:val="159944EF"/>
    <w:rsid w:val="173DB54C"/>
    <w:rsid w:val="17455E36"/>
    <w:rsid w:val="175DA24A"/>
    <w:rsid w:val="1863ED37"/>
    <w:rsid w:val="18B1A337"/>
    <w:rsid w:val="18FF7A72"/>
    <w:rsid w:val="1964C7F7"/>
    <w:rsid w:val="19CCDB20"/>
    <w:rsid w:val="19F1DFB4"/>
    <w:rsid w:val="1A470CF6"/>
    <w:rsid w:val="1BA4BDC0"/>
    <w:rsid w:val="1DD57BE4"/>
    <w:rsid w:val="1E8CFFD2"/>
    <w:rsid w:val="1EC03AD1"/>
    <w:rsid w:val="1F5BBF51"/>
    <w:rsid w:val="1F8F25BA"/>
    <w:rsid w:val="209C7E74"/>
    <w:rsid w:val="22F2FAB0"/>
    <w:rsid w:val="2300AE4A"/>
    <w:rsid w:val="242974BE"/>
    <w:rsid w:val="25F803BB"/>
    <w:rsid w:val="26005EC3"/>
    <w:rsid w:val="260C2984"/>
    <w:rsid w:val="2685CEC8"/>
    <w:rsid w:val="2715B6E8"/>
    <w:rsid w:val="27B5752B"/>
    <w:rsid w:val="27E123F1"/>
    <w:rsid w:val="28205C10"/>
    <w:rsid w:val="2889D69F"/>
    <w:rsid w:val="288BE70E"/>
    <w:rsid w:val="299EDE3E"/>
    <w:rsid w:val="29EC3A18"/>
    <w:rsid w:val="29F0A270"/>
    <w:rsid w:val="2A2DF206"/>
    <w:rsid w:val="2AE56A81"/>
    <w:rsid w:val="2B605484"/>
    <w:rsid w:val="2B909EDD"/>
    <w:rsid w:val="2BBCD490"/>
    <w:rsid w:val="2C3A4B5D"/>
    <w:rsid w:val="2CCFF8C0"/>
    <w:rsid w:val="2CF23369"/>
    <w:rsid w:val="2DB7B51A"/>
    <w:rsid w:val="2DE0F18E"/>
    <w:rsid w:val="2E9CDDFB"/>
    <w:rsid w:val="2EDF1A90"/>
    <w:rsid w:val="2F337D94"/>
    <w:rsid w:val="2FBD5E62"/>
    <w:rsid w:val="306C3633"/>
    <w:rsid w:val="326D0B6C"/>
    <w:rsid w:val="331B468E"/>
    <w:rsid w:val="3344ABA1"/>
    <w:rsid w:val="339F8823"/>
    <w:rsid w:val="33CB1D3A"/>
    <w:rsid w:val="340901B0"/>
    <w:rsid w:val="34437D13"/>
    <w:rsid w:val="34A7E612"/>
    <w:rsid w:val="3517B156"/>
    <w:rsid w:val="356A529B"/>
    <w:rsid w:val="373A4129"/>
    <w:rsid w:val="383A7FD9"/>
    <w:rsid w:val="396D0A0A"/>
    <w:rsid w:val="3971A250"/>
    <w:rsid w:val="3997E14F"/>
    <w:rsid w:val="39AB0DEA"/>
    <w:rsid w:val="39ABC05C"/>
    <w:rsid w:val="39E7BB18"/>
    <w:rsid w:val="3A0E1305"/>
    <w:rsid w:val="3CF17CD1"/>
    <w:rsid w:val="3D1FE061"/>
    <w:rsid w:val="3D4582F9"/>
    <w:rsid w:val="3E3D337F"/>
    <w:rsid w:val="3E50DCC3"/>
    <w:rsid w:val="3E8F8757"/>
    <w:rsid w:val="402C8770"/>
    <w:rsid w:val="40E0DCA4"/>
    <w:rsid w:val="4136964A"/>
    <w:rsid w:val="42D32D85"/>
    <w:rsid w:val="476E5437"/>
    <w:rsid w:val="47DC6F7F"/>
    <w:rsid w:val="48DA51BD"/>
    <w:rsid w:val="496A7FF9"/>
    <w:rsid w:val="498C8330"/>
    <w:rsid w:val="4D580973"/>
    <w:rsid w:val="4DAF2601"/>
    <w:rsid w:val="4E392CAE"/>
    <w:rsid w:val="4FA4EE58"/>
    <w:rsid w:val="50CC1704"/>
    <w:rsid w:val="51243171"/>
    <w:rsid w:val="52709279"/>
    <w:rsid w:val="52A89987"/>
    <w:rsid w:val="52D020FC"/>
    <w:rsid w:val="5419FE55"/>
    <w:rsid w:val="548063F8"/>
    <w:rsid w:val="54E6C2D5"/>
    <w:rsid w:val="567EC82E"/>
    <w:rsid w:val="57486451"/>
    <w:rsid w:val="575AA4C0"/>
    <w:rsid w:val="57E86C9C"/>
    <w:rsid w:val="57EEDA0D"/>
    <w:rsid w:val="58BE2CDF"/>
    <w:rsid w:val="58E1FD37"/>
    <w:rsid w:val="58E2E7E0"/>
    <w:rsid w:val="59C08889"/>
    <w:rsid w:val="5A561D97"/>
    <w:rsid w:val="5A675670"/>
    <w:rsid w:val="5ABD25FA"/>
    <w:rsid w:val="5B9F8A2C"/>
    <w:rsid w:val="5BA9F719"/>
    <w:rsid w:val="5C90412E"/>
    <w:rsid w:val="5D13421B"/>
    <w:rsid w:val="5E0CDC6D"/>
    <w:rsid w:val="5E27D447"/>
    <w:rsid w:val="5F0B4170"/>
    <w:rsid w:val="5F4DBBA6"/>
    <w:rsid w:val="5FBDF806"/>
    <w:rsid w:val="5FBFDAEC"/>
    <w:rsid w:val="5FE1F945"/>
    <w:rsid w:val="602C3F80"/>
    <w:rsid w:val="61162E21"/>
    <w:rsid w:val="61AA92D8"/>
    <w:rsid w:val="61BC5900"/>
    <w:rsid w:val="6247A21A"/>
    <w:rsid w:val="631EDAD0"/>
    <w:rsid w:val="633CB410"/>
    <w:rsid w:val="6416CF4C"/>
    <w:rsid w:val="645D6B3A"/>
    <w:rsid w:val="64689642"/>
    <w:rsid w:val="64D0B943"/>
    <w:rsid w:val="658E9D61"/>
    <w:rsid w:val="65C58FF8"/>
    <w:rsid w:val="6738FA7E"/>
    <w:rsid w:val="69986CA0"/>
    <w:rsid w:val="6B310D99"/>
    <w:rsid w:val="6B72A82B"/>
    <w:rsid w:val="6C2EC24C"/>
    <w:rsid w:val="6C4186E7"/>
    <w:rsid w:val="6CB6F4DF"/>
    <w:rsid w:val="6CC6E850"/>
    <w:rsid w:val="6CDED40F"/>
    <w:rsid w:val="6E7B10A4"/>
    <w:rsid w:val="6E80DA3D"/>
    <w:rsid w:val="6EA052B5"/>
    <w:rsid w:val="6F2684A3"/>
    <w:rsid w:val="6F5B7D87"/>
    <w:rsid w:val="6FB1E406"/>
    <w:rsid w:val="7069BB7A"/>
    <w:rsid w:val="7171F66D"/>
    <w:rsid w:val="71994507"/>
    <w:rsid w:val="727C465C"/>
    <w:rsid w:val="739EC1B8"/>
    <w:rsid w:val="74901D87"/>
    <w:rsid w:val="74EB8A5F"/>
    <w:rsid w:val="75ACF3FA"/>
    <w:rsid w:val="75E9D979"/>
    <w:rsid w:val="7684C43E"/>
    <w:rsid w:val="7809A8B2"/>
    <w:rsid w:val="7908179E"/>
    <w:rsid w:val="7931DAC5"/>
    <w:rsid w:val="798FB3E3"/>
    <w:rsid w:val="7BC4EDB4"/>
    <w:rsid w:val="7BF07BA0"/>
    <w:rsid w:val="7C97C304"/>
    <w:rsid w:val="7D14C0FD"/>
    <w:rsid w:val="7D4B0675"/>
    <w:rsid w:val="7F753A02"/>
    <w:rsid w:val="7FD8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AA9B58"/>
  <w15:chartTrackingRefBased/>
  <w15:docId w15:val="{3A7059CF-59C9-47CE-A75B-362202F4C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273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707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715D"/>
    <w:pPr>
      <w:ind w:left="720"/>
    </w:pPr>
  </w:style>
  <w:style w:type="paragraph" w:styleId="Header">
    <w:name w:val="header"/>
    <w:basedOn w:val="Normal"/>
    <w:link w:val="HeaderChar"/>
    <w:rsid w:val="00CE18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E18E5"/>
    <w:rPr>
      <w:sz w:val="24"/>
      <w:szCs w:val="24"/>
    </w:rPr>
  </w:style>
  <w:style w:type="paragraph" w:styleId="Footer">
    <w:name w:val="footer"/>
    <w:basedOn w:val="Normal"/>
    <w:link w:val="FooterChar"/>
    <w:rsid w:val="00CE18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E18E5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021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2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oom.us/j/9989438866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Deb Reiman</DisplayName>
        <AccountId>958</AccountId>
        <AccountType/>
      </UserInfo>
      <UserInfo>
        <DisplayName>Amy Bornemeier</DisplayName>
        <AccountId>75</AccountId>
        <AccountType/>
      </UserInfo>
      <UserInfo>
        <DisplayName>Stephanni Renn</DisplayName>
        <AccountId>14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5DBCF2C-E40B-42B9-A5D6-CDA796E48C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C3A62F-8061-4410-9F58-4D35FB8D0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FF0B94-A392-487A-82E8-6AF8DB3208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FD69C3-1CF9-410F-8AE3-BD350F8F09E9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522</Words>
  <Characters>2976</Characters>
  <Application>Microsoft Office Word</Application>
  <DocSecurity>0</DocSecurity>
  <Lines>24</Lines>
  <Paragraphs>6</Paragraphs>
  <ScaleCrop>false</ScaleCrop>
  <Company>Hewlett-Packard Company</Company>
  <LinksUpToDate>false</LinksUpToDate>
  <CharactersWithSpaces>3492</CharactersWithSpaces>
  <SharedDoc>false</SharedDoc>
  <HLinks>
    <vt:vector size="6" baseType="variant">
      <vt:variant>
        <vt:i4>5963865</vt:i4>
      </vt:variant>
      <vt:variant>
        <vt:i4>0</vt:i4>
      </vt:variant>
      <vt:variant>
        <vt:i4>0</vt:i4>
      </vt:variant>
      <vt:variant>
        <vt:i4>5</vt:i4>
      </vt:variant>
      <vt:variant>
        <vt:lpwstr>https://zoom.us/j/9989438866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BRASKA EARLY CHILDHOOD EDUCATION ENDOWMENT</dc:title>
  <dc:subject/>
  <dc:creator>bveak</dc:creator>
  <cp:keywords/>
  <dc:description/>
  <cp:lastModifiedBy>Stephanni Renn</cp:lastModifiedBy>
  <cp:revision>175</cp:revision>
  <cp:lastPrinted>2020-09-09T13:13:00Z</cp:lastPrinted>
  <dcterms:created xsi:type="dcterms:W3CDTF">2020-04-20T22:02:00Z</dcterms:created>
  <dcterms:modified xsi:type="dcterms:W3CDTF">2020-09-09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</Properties>
</file>